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74E595AA" w:rsidR="00D30AA6" w:rsidRPr="00AD1383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1383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AD1383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AD1383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52D23503" w14:textId="77777777" w:rsidR="00AD1383" w:rsidRDefault="00AD1383" w:rsidP="001633C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CF2F938" w14:textId="5EED5B3E" w:rsidR="001633CE" w:rsidRPr="00AD1383" w:rsidRDefault="001633CE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Permanent Exhibition venue</w:t>
      </w:r>
    </w:p>
    <w:p w14:paraId="104FDD3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ingapore Chinese Cultural Centre</w:t>
      </w:r>
    </w:p>
    <w:p w14:paraId="62E67B31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1 Straits Boulevard, Singapore 018906</w:t>
      </w:r>
    </w:p>
    <w:p w14:paraId="3F10FC70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9B13546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SCCC Kwan Im Thong Hood Cho Temple Gallery, Level 2</w:t>
      </w:r>
    </w:p>
    <w:p w14:paraId="3D8B1B75" w14:textId="77777777" w:rsidR="001633CE" w:rsidRPr="00AD1383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1383">
        <w:rPr>
          <w:rFonts w:cstheme="minorHAnsi"/>
          <w:bCs/>
          <w:sz w:val="24"/>
          <w:szCs w:val="24"/>
        </w:rPr>
        <w:t>Area outside SCCCI Multi-Purpose Hall, Level 7</w:t>
      </w:r>
    </w:p>
    <w:p w14:paraId="27A9D789" w14:textId="77777777" w:rsidR="001633CE" w:rsidRPr="00AD1383" w:rsidRDefault="001633CE" w:rsidP="001633CE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7F58635A" w14:textId="64B8FC09" w:rsidR="00AB32B7" w:rsidRPr="00AD1383" w:rsidRDefault="00AB32B7" w:rsidP="001633CE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Visiting Hours</w:t>
      </w:r>
    </w:p>
    <w:p w14:paraId="087E9F91" w14:textId="7D3EFC74" w:rsidR="0066107B" w:rsidRPr="00AD1383" w:rsidRDefault="00AB32B7" w:rsidP="00AD1383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r w:rsidRPr="00AD1383">
        <w:rPr>
          <w:rFonts w:cstheme="minorHAnsi"/>
          <w:sz w:val="24"/>
          <w:szCs w:val="24"/>
        </w:rPr>
        <w:t>The</w:t>
      </w:r>
      <w:r w:rsidR="00276997" w:rsidRPr="00AD1383">
        <w:rPr>
          <w:rFonts w:cstheme="minorHAnsi"/>
          <w:sz w:val="24"/>
          <w:szCs w:val="24"/>
        </w:rPr>
        <w:t xml:space="preserve"> </w:t>
      </w:r>
      <w:r w:rsidR="005273E3" w:rsidRPr="00AD1383">
        <w:rPr>
          <w:rFonts w:cstheme="minorHAnsi"/>
          <w:sz w:val="24"/>
          <w:szCs w:val="24"/>
        </w:rPr>
        <w:t>gallery</w:t>
      </w:r>
      <w:r w:rsidR="00425B71" w:rsidRPr="00AD1383">
        <w:rPr>
          <w:rFonts w:cstheme="minorHAnsi"/>
          <w:sz w:val="24"/>
          <w:szCs w:val="24"/>
        </w:rPr>
        <w:t xml:space="preserve"> </w:t>
      </w:r>
      <w:r w:rsidRPr="00AD1383">
        <w:rPr>
          <w:rFonts w:cstheme="minorHAnsi"/>
          <w:sz w:val="24"/>
          <w:szCs w:val="24"/>
        </w:rPr>
        <w:t xml:space="preserve">is open daily from </w:t>
      </w:r>
      <w:r w:rsidR="009F2295" w:rsidRPr="00AD1383">
        <w:rPr>
          <w:rFonts w:cstheme="minorHAnsi"/>
          <w:sz w:val="24"/>
          <w:szCs w:val="24"/>
        </w:rPr>
        <w:t>10</w:t>
      </w:r>
      <w:r w:rsidRPr="00AD1383">
        <w:rPr>
          <w:rFonts w:cstheme="minorHAnsi"/>
          <w:sz w:val="24"/>
          <w:szCs w:val="24"/>
        </w:rPr>
        <w:t>am</w:t>
      </w:r>
      <w:r w:rsidR="009F2295" w:rsidRPr="00AD1383">
        <w:rPr>
          <w:rFonts w:cstheme="minorHAnsi"/>
          <w:sz w:val="24"/>
          <w:szCs w:val="24"/>
        </w:rPr>
        <w:t>*</w:t>
      </w:r>
      <w:r w:rsidR="00960538" w:rsidRPr="00AD1383">
        <w:rPr>
          <w:rFonts w:cstheme="minorHAnsi"/>
          <w:sz w:val="24"/>
          <w:szCs w:val="24"/>
        </w:rPr>
        <w:t xml:space="preserve"> – 8pm.</w:t>
      </w:r>
      <w:r w:rsidRPr="00AD1383">
        <w:rPr>
          <w:rFonts w:cstheme="minorHAnsi"/>
          <w:sz w:val="24"/>
          <w:szCs w:val="24"/>
        </w:rPr>
        <w:t xml:space="preserve"> </w:t>
      </w:r>
      <w:r w:rsidR="00960538" w:rsidRPr="00AD1383">
        <w:rPr>
          <w:rFonts w:cstheme="minorHAnsi"/>
          <w:sz w:val="24"/>
          <w:szCs w:val="24"/>
        </w:rPr>
        <w:t xml:space="preserve">Last </w:t>
      </w:r>
      <w:r w:rsidR="000E6297" w:rsidRPr="00AD1383">
        <w:rPr>
          <w:rFonts w:cstheme="minorHAnsi"/>
          <w:sz w:val="24"/>
          <w:szCs w:val="24"/>
        </w:rPr>
        <w:t>admission is 45</w:t>
      </w:r>
      <w:r w:rsidR="00C5005F" w:rsidRPr="00AD1383">
        <w:rPr>
          <w:rFonts w:cstheme="minorHAnsi"/>
          <w:sz w:val="24"/>
          <w:szCs w:val="24"/>
        </w:rPr>
        <w:t xml:space="preserve"> </w:t>
      </w:r>
      <w:r w:rsidR="000E6297" w:rsidRPr="00AD1383">
        <w:rPr>
          <w:rFonts w:cstheme="minorHAnsi"/>
          <w:sz w:val="24"/>
          <w:szCs w:val="24"/>
        </w:rPr>
        <w:t>min</w:t>
      </w:r>
      <w:r w:rsidR="00C5005F" w:rsidRPr="00AD1383">
        <w:rPr>
          <w:rFonts w:cstheme="minorHAnsi"/>
          <w:sz w:val="24"/>
          <w:szCs w:val="24"/>
        </w:rPr>
        <w:t>utes</w:t>
      </w:r>
      <w:r w:rsidR="000E6297" w:rsidRPr="00AD1383">
        <w:rPr>
          <w:rFonts w:cstheme="minorHAnsi"/>
          <w:sz w:val="24"/>
          <w:szCs w:val="24"/>
        </w:rPr>
        <w:t xml:space="preserve"> before closing tim</w:t>
      </w:r>
      <w:r w:rsidR="004D2931" w:rsidRPr="00AD1383">
        <w:rPr>
          <w:rFonts w:cstheme="minorHAnsi"/>
          <w:sz w:val="24"/>
          <w:szCs w:val="24"/>
        </w:rPr>
        <w:t>ing</w:t>
      </w:r>
      <w:r w:rsidR="000E6297" w:rsidRPr="00AD1383">
        <w:rPr>
          <w:rFonts w:cstheme="minorHAnsi"/>
          <w:sz w:val="24"/>
          <w:szCs w:val="24"/>
        </w:rPr>
        <w:t>.</w:t>
      </w:r>
      <w:bookmarkEnd w:id="0"/>
    </w:p>
    <w:p w14:paraId="67E95049" w14:textId="77777777" w:rsidR="00FE1F56" w:rsidRDefault="00FE1F56" w:rsidP="00AD1383">
      <w:pPr>
        <w:spacing w:after="0" w:line="240" w:lineRule="auto"/>
        <w:rPr>
          <w:sz w:val="24"/>
          <w:szCs w:val="24"/>
          <w:lang w:val="en-GB" w:eastAsia="en-US"/>
        </w:rPr>
      </w:pPr>
    </w:p>
    <w:p w14:paraId="02432B47" w14:textId="57AB7661" w:rsidR="00AD1383" w:rsidRDefault="009F2295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sz w:val="24"/>
          <w:szCs w:val="24"/>
          <w:lang w:val="en-GB" w:eastAsia="en-US"/>
        </w:rPr>
        <w:t xml:space="preserve">*School groups may request to visit the exhibition </w:t>
      </w:r>
      <w:r w:rsidR="001633CE" w:rsidRPr="00AD1383">
        <w:rPr>
          <w:sz w:val="24"/>
          <w:szCs w:val="24"/>
          <w:lang w:val="en-GB" w:eastAsia="en-US"/>
        </w:rPr>
        <w:t xml:space="preserve">earlier </w:t>
      </w:r>
      <w:r w:rsidRPr="00AD1383">
        <w:rPr>
          <w:sz w:val="24"/>
          <w:szCs w:val="24"/>
          <w:lang w:val="en-GB" w:eastAsia="en-US"/>
        </w:rPr>
        <w:t>at 9am. A minimum of 20 students is required for such requests</w:t>
      </w:r>
      <w:r w:rsidRPr="00AD1383">
        <w:rPr>
          <w:sz w:val="24"/>
          <w:szCs w:val="24"/>
          <w:lang w:val="en-GB"/>
        </w:rPr>
        <w:t>.</w:t>
      </w:r>
    </w:p>
    <w:p w14:paraId="5CDD7C65" w14:textId="77777777" w:rsidR="00AD1383" w:rsidRDefault="00AD1383" w:rsidP="00AD1383">
      <w:pPr>
        <w:spacing w:after="0" w:line="240" w:lineRule="auto"/>
        <w:rPr>
          <w:rFonts w:cstheme="minorHAnsi"/>
          <w:sz w:val="24"/>
          <w:szCs w:val="24"/>
        </w:rPr>
      </w:pPr>
    </w:p>
    <w:p w14:paraId="7EBFC9CB" w14:textId="65DFFC43" w:rsidR="00960538" w:rsidRPr="00AD1383" w:rsidRDefault="00960538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Admission</w:t>
      </w:r>
    </w:p>
    <w:p w14:paraId="0624CB9D" w14:textId="173CF263" w:rsidR="00960538" w:rsidRPr="00AD1383" w:rsidRDefault="001633CE" w:rsidP="00AD1383">
      <w:pPr>
        <w:spacing w:after="0" w:line="240" w:lineRule="auto"/>
        <w:rPr>
          <w:rFonts w:cstheme="minorHAnsi"/>
          <w:sz w:val="24"/>
          <w:szCs w:val="24"/>
        </w:rPr>
      </w:pPr>
      <w:r w:rsidRPr="00AD1383">
        <w:rPr>
          <w:rFonts w:cstheme="minorHAnsi"/>
          <w:sz w:val="24"/>
          <w:szCs w:val="24"/>
        </w:rPr>
        <w:t>Admission to the exhibition is free</w:t>
      </w:r>
      <w:r w:rsidR="00722ECD" w:rsidRPr="00AD1383">
        <w:rPr>
          <w:rFonts w:cstheme="minorHAnsi"/>
          <w:sz w:val="24"/>
          <w:szCs w:val="24"/>
        </w:rPr>
        <w:t xml:space="preserve">. </w:t>
      </w:r>
    </w:p>
    <w:p w14:paraId="24294B1F" w14:textId="5F33B063" w:rsidR="007D5905" w:rsidRPr="00AD1383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E550366" w14:textId="1D1A74E4" w:rsidR="007D5905" w:rsidRPr="00AD1383" w:rsidRDefault="001633CE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F</w:t>
      </w:r>
      <w:r w:rsidR="007D5905" w:rsidRPr="00AD1383">
        <w:rPr>
          <w:rFonts w:cstheme="minorHAnsi"/>
          <w:b/>
          <w:sz w:val="24"/>
          <w:szCs w:val="24"/>
        </w:rPr>
        <w:t>ees</w:t>
      </w:r>
      <w:r w:rsidRPr="00AD1383">
        <w:rPr>
          <w:rFonts w:cstheme="minorHAnsi"/>
          <w:b/>
          <w:sz w:val="24"/>
          <w:szCs w:val="24"/>
        </w:rPr>
        <w:t xml:space="preserve"> for guided programmes</w:t>
      </w:r>
    </w:p>
    <w:p w14:paraId="03D77E90" w14:textId="77777777" w:rsidR="001633CE" w:rsidRPr="00AD1383" w:rsidRDefault="001633CE" w:rsidP="001633CE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bookmarkStart w:id="1" w:name="_Hlk20141578"/>
      <w:r w:rsidRPr="00AD1383">
        <w:rPr>
          <w:rFonts w:asciiTheme="minorHAnsi" w:hAnsiTheme="minorHAnsi" w:cstheme="minorHAnsi"/>
          <w:sz w:val="24"/>
          <w:szCs w:val="24"/>
        </w:rPr>
        <w:t xml:space="preserve">Fees for guided tours are $10 </w:t>
      </w:r>
      <w:r w:rsidRPr="00AD1383">
        <w:rPr>
          <w:rFonts w:asciiTheme="minorHAnsi" w:hAnsiTheme="minorHAnsi"/>
          <w:sz w:val="24"/>
          <w:szCs w:val="24"/>
        </w:rPr>
        <w:t>–</w:t>
      </w:r>
      <w:r w:rsidRPr="00AD1383">
        <w:rPr>
          <w:rFonts w:asciiTheme="minorHAnsi" w:hAnsiTheme="minorHAnsi" w:cstheme="minorHAnsi"/>
          <w:sz w:val="24"/>
          <w:szCs w:val="24"/>
        </w:rPr>
        <w:t xml:space="preserve"> $15 per student (excluding GST).</w:t>
      </w:r>
    </w:p>
    <w:p w14:paraId="5D02B4C8" w14:textId="1B032393" w:rsidR="007D5905" w:rsidRPr="00AD1383" w:rsidRDefault="0066107B" w:rsidP="001633CE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>Fees for the</w:t>
      </w:r>
      <w:r w:rsidR="009F2295"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Pr="00AD1383">
        <w:rPr>
          <w:rFonts w:asciiTheme="minorHAnsi" w:hAnsiTheme="minorHAnsi" w:cstheme="minorHAnsi"/>
          <w:sz w:val="24"/>
          <w:szCs w:val="24"/>
        </w:rPr>
        <w:t>guided tour</w:t>
      </w:r>
      <w:r w:rsidR="001633CE" w:rsidRPr="00AD1383">
        <w:rPr>
          <w:rFonts w:asciiTheme="minorHAnsi" w:hAnsiTheme="minorHAnsi" w:cstheme="minorHAnsi"/>
          <w:sz w:val="24"/>
          <w:szCs w:val="24"/>
        </w:rPr>
        <w:t>s</w:t>
      </w:r>
      <w:r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="00780DDF" w:rsidRPr="00AD1383">
        <w:rPr>
          <w:rFonts w:asciiTheme="minorHAnsi" w:hAnsiTheme="minorHAnsi" w:cstheme="minorHAnsi"/>
          <w:sz w:val="24"/>
          <w:szCs w:val="24"/>
        </w:rPr>
        <w:t>with</w:t>
      </w:r>
      <w:r w:rsidR="001633CE" w:rsidRPr="00AD1383">
        <w:rPr>
          <w:rFonts w:asciiTheme="minorHAnsi" w:hAnsiTheme="minorHAnsi" w:cstheme="minorHAnsi"/>
          <w:sz w:val="24"/>
          <w:szCs w:val="24"/>
        </w:rPr>
        <w:t xml:space="preserve"> workshops </w:t>
      </w:r>
      <w:r w:rsidRPr="00AD1383">
        <w:rPr>
          <w:rFonts w:asciiTheme="minorHAnsi" w:hAnsiTheme="minorHAnsi" w:cstheme="minorHAnsi"/>
          <w:sz w:val="24"/>
          <w:szCs w:val="24"/>
        </w:rPr>
        <w:t>are $1</w:t>
      </w:r>
      <w:r w:rsidR="00F402D5" w:rsidRPr="00AD1383">
        <w:rPr>
          <w:rFonts w:asciiTheme="minorHAnsi" w:hAnsiTheme="minorHAnsi" w:cstheme="minorHAnsi"/>
          <w:sz w:val="24"/>
          <w:szCs w:val="24"/>
        </w:rPr>
        <w:t>5</w:t>
      </w:r>
      <w:r w:rsidR="001633CE"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="001633CE" w:rsidRPr="00AD1383">
        <w:rPr>
          <w:rFonts w:asciiTheme="minorHAnsi" w:hAnsiTheme="minorHAnsi"/>
          <w:sz w:val="24"/>
          <w:szCs w:val="24"/>
        </w:rPr>
        <w:t xml:space="preserve">– </w:t>
      </w:r>
      <w:r w:rsidR="001633CE" w:rsidRPr="00AD1383">
        <w:rPr>
          <w:rFonts w:asciiTheme="minorHAnsi" w:hAnsiTheme="minorHAnsi" w:cstheme="minorHAnsi"/>
          <w:sz w:val="24"/>
          <w:szCs w:val="24"/>
        </w:rPr>
        <w:t>$</w:t>
      </w:r>
      <w:r w:rsidR="00F402D5" w:rsidRPr="00AD1383">
        <w:rPr>
          <w:rFonts w:asciiTheme="minorHAnsi" w:hAnsiTheme="minorHAnsi" w:cstheme="minorHAnsi"/>
          <w:sz w:val="24"/>
          <w:szCs w:val="24"/>
        </w:rPr>
        <w:t>20</w:t>
      </w:r>
      <w:r w:rsidRPr="00AD1383">
        <w:rPr>
          <w:rFonts w:asciiTheme="minorHAnsi" w:hAnsiTheme="minorHAnsi" w:cstheme="minorHAnsi"/>
          <w:sz w:val="24"/>
          <w:szCs w:val="24"/>
        </w:rPr>
        <w:t xml:space="preserve"> per student</w:t>
      </w:r>
      <w:r w:rsidR="001633CE" w:rsidRPr="00AD1383">
        <w:rPr>
          <w:rFonts w:asciiTheme="minorHAnsi" w:hAnsiTheme="minorHAnsi" w:cstheme="minorHAnsi"/>
          <w:sz w:val="24"/>
          <w:szCs w:val="24"/>
        </w:rPr>
        <w:t xml:space="preserve"> (excluding GST)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1CF192D1" w14:textId="53F0C41D" w:rsidR="001633CE" w:rsidRPr="00AD1383" w:rsidRDefault="001633CE" w:rsidP="00857C40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>No fees are required for self-guided visits.</w:t>
      </w:r>
    </w:p>
    <w:bookmarkEnd w:id="1"/>
    <w:p w14:paraId="7F54182E" w14:textId="77777777" w:rsidR="0066107B" w:rsidRPr="00AD1383" w:rsidRDefault="0066107B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AD1383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Gallery capacity</w:t>
      </w:r>
    </w:p>
    <w:p w14:paraId="0F47D167" w14:textId="236C1A37" w:rsidR="00174FF7" w:rsidRPr="00AD1383" w:rsidRDefault="00A617E8" w:rsidP="000A7060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AD1383">
        <w:rPr>
          <w:rFonts w:asciiTheme="minorHAnsi" w:hAnsiTheme="minorHAnsi" w:cstheme="minorHAnsi"/>
          <w:sz w:val="24"/>
          <w:szCs w:val="24"/>
        </w:rPr>
        <w:t xml:space="preserve">students </w:t>
      </w:r>
      <w:r w:rsidR="0098377E" w:rsidRPr="00AD1383">
        <w:rPr>
          <w:rFonts w:asciiTheme="minorHAnsi" w:hAnsiTheme="minorHAnsi" w:cstheme="minorHAnsi"/>
          <w:sz w:val="24"/>
          <w:szCs w:val="24"/>
        </w:rPr>
        <w:t xml:space="preserve">will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be placed </w:t>
      </w:r>
      <w:r w:rsidR="00CB21D1" w:rsidRPr="00AD1383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</w:p>
    <w:p w14:paraId="1CE1271D" w14:textId="1CD8569F" w:rsidR="00CB21D1" w:rsidRPr="00AD1383" w:rsidRDefault="00CB21D1" w:rsidP="000A7060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AD1383">
        <w:rPr>
          <w:rFonts w:asciiTheme="minorHAnsi" w:hAnsiTheme="minorHAnsi" w:cstheme="minorHAnsi"/>
          <w:sz w:val="24"/>
          <w:szCs w:val="24"/>
        </w:rPr>
        <w:t xml:space="preserve">a </w:t>
      </w:r>
      <w:r w:rsidRPr="00AD1383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BE72F9" w:rsidRPr="00AD1383">
        <w:rPr>
          <w:rFonts w:asciiTheme="minorHAnsi" w:hAnsiTheme="minorHAnsi" w:cstheme="minorHAnsi"/>
          <w:sz w:val="24"/>
          <w:szCs w:val="24"/>
        </w:rPr>
        <w:t>8</w:t>
      </w:r>
      <w:r w:rsidRPr="00AD1383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AD1383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AD1383">
        <w:rPr>
          <w:rFonts w:asciiTheme="minorHAnsi" w:hAnsiTheme="minorHAnsi" w:cstheme="minorHAnsi"/>
          <w:sz w:val="24"/>
          <w:szCs w:val="24"/>
        </w:rPr>
        <w:t>e</w:t>
      </w:r>
      <w:r w:rsidRPr="00AD1383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AD1383">
        <w:rPr>
          <w:rFonts w:asciiTheme="minorHAnsi" w:hAnsiTheme="minorHAnsi" w:cstheme="minorHAnsi"/>
          <w:sz w:val="24"/>
          <w:szCs w:val="24"/>
        </w:rPr>
        <w:t>in one visit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231EB6A6" w14:textId="6C51D2F9" w:rsidR="00CB21D1" w:rsidRPr="00AD1383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AD1383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>Gallery</w:t>
      </w:r>
      <w:r w:rsidR="001D191B" w:rsidRPr="00AD1383">
        <w:rPr>
          <w:rFonts w:cstheme="minorHAnsi"/>
          <w:b/>
          <w:sz w:val="24"/>
          <w:szCs w:val="24"/>
        </w:rPr>
        <w:t xml:space="preserve"> </w:t>
      </w:r>
      <w:r w:rsidR="00FD6FED" w:rsidRPr="00AD1383">
        <w:rPr>
          <w:rFonts w:cstheme="minorHAnsi"/>
          <w:b/>
          <w:sz w:val="24"/>
          <w:szCs w:val="24"/>
        </w:rPr>
        <w:t>e</w:t>
      </w:r>
      <w:r w:rsidR="00CB21D1" w:rsidRPr="00AD1383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AD1383" w:rsidRDefault="001D191B" w:rsidP="00B169AF">
      <w:pPr>
        <w:rPr>
          <w:rFonts w:cstheme="minorHAnsi"/>
          <w:sz w:val="24"/>
          <w:szCs w:val="24"/>
        </w:rPr>
      </w:pPr>
      <w:bookmarkStart w:id="2" w:name="_Hlk532824508"/>
      <w:r w:rsidRPr="00AD1383">
        <w:rPr>
          <w:rFonts w:cstheme="minorHAnsi"/>
          <w:sz w:val="24"/>
          <w:szCs w:val="24"/>
        </w:rPr>
        <w:t xml:space="preserve">Please brief your students on </w:t>
      </w:r>
      <w:r w:rsidR="00F57913" w:rsidRPr="00AD1383">
        <w:rPr>
          <w:rFonts w:cstheme="minorHAnsi"/>
          <w:sz w:val="24"/>
          <w:szCs w:val="24"/>
        </w:rPr>
        <w:t>gallery</w:t>
      </w:r>
      <w:r w:rsidRPr="00AD1383">
        <w:rPr>
          <w:rFonts w:cstheme="minorHAnsi"/>
          <w:sz w:val="24"/>
          <w:szCs w:val="24"/>
        </w:rPr>
        <w:t xml:space="preserve"> etiquette before your visit.</w:t>
      </w:r>
    </w:p>
    <w:p w14:paraId="4E1E1136" w14:textId="34BCD2F0" w:rsidR="001D191B" w:rsidRPr="00AD1383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AD1383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AD1383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AD1383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AD1383">
        <w:rPr>
          <w:rFonts w:asciiTheme="minorHAnsi" w:hAnsiTheme="minorHAnsi" w:cstheme="minorHAnsi"/>
          <w:sz w:val="24"/>
          <w:szCs w:val="24"/>
        </w:rPr>
        <w:t>the works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AD1383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22F2227C" w14:textId="3E21BD6C" w:rsidR="0098377E" w:rsidRPr="00AD1383" w:rsidRDefault="0098377E" w:rsidP="0098377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2F6CB1ED" w14:textId="0261449D" w:rsidR="0098377E" w:rsidRPr="00AD1383" w:rsidRDefault="0098377E" w:rsidP="0098377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415BC38E" w:rsidR="000C173F" w:rsidRPr="00AD1383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98377E" w:rsidRPr="00AD1383">
        <w:rPr>
          <w:rFonts w:asciiTheme="minorHAnsi" w:hAnsiTheme="minorHAnsi" w:cstheme="minorHAnsi"/>
          <w:sz w:val="24"/>
          <w:szCs w:val="24"/>
        </w:rPr>
        <w:t>the interactive displays with care</w:t>
      </w:r>
      <w:r w:rsidR="005273E3"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="009F27F2" w:rsidRPr="00AD1383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AD1383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AD1383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AD1383">
        <w:rPr>
          <w:rFonts w:asciiTheme="minorHAnsi" w:hAnsiTheme="minorHAnsi" w:cstheme="minorHAnsi"/>
          <w:sz w:val="24"/>
          <w:szCs w:val="24"/>
        </w:rPr>
        <w:t>.</w:t>
      </w:r>
    </w:p>
    <w:p w14:paraId="4326DFC6" w14:textId="2ABBC14C" w:rsidR="004266FB" w:rsidRPr="00AD1383" w:rsidRDefault="00F041A8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="004266FB" w:rsidRPr="00AD1383">
        <w:rPr>
          <w:rFonts w:asciiTheme="minorHAnsi" w:hAnsiTheme="minorHAnsi" w:cstheme="minorHAnsi"/>
          <w:sz w:val="24"/>
          <w:szCs w:val="24"/>
        </w:rPr>
        <w:t>hotograph</w:t>
      </w:r>
      <w:r>
        <w:rPr>
          <w:rFonts w:asciiTheme="minorHAnsi" w:hAnsiTheme="minorHAnsi" w:cstheme="minorHAnsi"/>
          <w:sz w:val="24"/>
          <w:szCs w:val="24"/>
        </w:rPr>
        <w:t>y is permitted. Please refrain from</w:t>
      </w:r>
      <w:r w:rsidR="004266FB" w:rsidRPr="00AD1383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using</w:t>
      </w:r>
      <w:r w:rsidR="004266FB" w:rsidRPr="00AD1383">
        <w:rPr>
          <w:rFonts w:asciiTheme="minorHAnsi" w:hAnsiTheme="minorHAnsi" w:cstheme="minorHAnsi"/>
          <w:sz w:val="24"/>
          <w:szCs w:val="24"/>
        </w:rPr>
        <w:t xml:space="preserve"> flash</w:t>
      </w:r>
      <w:r w:rsidR="009D5E01" w:rsidRPr="00AD1383">
        <w:rPr>
          <w:rFonts w:asciiTheme="minorHAnsi" w:hAnsiTheme="minorHAnsi" w:cstheme="minorHAnsi"/>
          <w:sz w:val="24"/>
          <w:szCs w:val="24"/>
        </w:rPr>
        <w:t xml:space="preserve"> as strong light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can </w:t>
      </w:r>
      <w:r w:rsidR="009D5E01" w:rsidRPr="00AD1383">
        <w:rPr>
          <w:rFonts w:asciiTheme="minorHAnsi" w:hAnsiTheme="minorHAnsi" w:cstheme="minorHAnsi"/>
          <w:sz w:val="24"/>
          <w:szCs w:val="24"/>
        </w:rPr>
        <w:t>damage sensitive materials.</w:t>
      </w:r>
    </w:p>
    <w:bookmarkEnd w:id="2"/>
    <w:p w14:paraId="30935C84" w14:textId="77777777" w:rsidR="00613AC5" w:rsidRPr="00AD1383" w:rsidRDefault="00613AC5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6CA30D6E" w14:textId="77777777" w:rsidR="000A7060" w:rsidRDefault="000A7060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59BC3063" w14:textId="7AA37A98" w:rsidR="000C173F" w:rsidRPr="00AD1383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7DB51638" w14:textId="31E30306" w:rsidR="009F27F2" w:rsidRPr="00AD1383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all accompany </w:t>
      </w:r>
      <w:r w:rsidRPr="00AD1383">
        <w:rPr>
          <w:rFonts w:asciiTheme="minorHAnsi" w:hAnsiTheme="minorHAnsi" w:cstheme="minorHAnsi"/>
          <w:sz w:val="24"/>
          <w:szCs w:val="24"/>
        </w:rPr>
        <w:t>students at all times to maintain discipline.</w:t>
      </w:r>
    </w:p>
    <w:p w14:paraId="58A26676" w14:textId="6CF7DB10" w:rsidR="003644BC" w:rsidRPr="00AD1383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AD1383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AD1383">
        <w:rPr>
          <w:rFonts w:asciiTheme="minorHAnsi" w:hAnsiTheme="minorHAnsi" w:cstheme="minorHAnsi"/>
          <w:sz w:val="24"/>
          <w:szCs w:val="24"/>
        </w:rPr>
        <w:t xml:space="preserve">and damages incurred during their visit to the </w:t>
      </w:r>
      <w:r w:rsidR="00E9702C" w:rsidRPr="00AD1383">
        <w:rPr>
          <w:rFonts w:asciiTheme="minorHAnsi" w:hAnsiTheme="minorHAnsi" w:cstheme="minorHAnsi"/>
          <w:sz w:val="24"/>
          <w:szCs w:val="24"/>
        </w:rPr>
        <w:t>exhibition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16E181E" w14:textId="77777777" w:rsidR="00463502" w:rsidRPr="00AD1383" w:rsidRDefault="00463502" w:rsidP="00CB310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52798C6C" w14:textId="156C4BCF" w:rsidR="00D30AA6" w:rsidRPr="00AD1383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1383">
        <w:rPr>
          <w:rFonts w:cstheme="minorHAnsi"/>
          <w:b/>
          <w:sz w:val="24"/>
          <w:szCs w:val="24"/>
        </w:rPr>
        <w:t xml:space="preserve">Planning </w:t>
      </w:r>
      <w:r w:rsidR="00FD6FED" w:rsidRPr="00AD1383">
        <w:rPr>
          <w:rFonts w:cstheme="minorHAnsi"/>
          <w:b/>
          <w:sz w:val="24"/>
          <w:szCs w:val="24"/>
        </w:rPr>
        <w:t xml:space="preserve">your </w:t>
      </w:r>
      <w:r w:rsidRPr="00AD1383">
        <w:rPr>
          <w:rFonts w:cstheme="minorHAnsi"/>
          <w:b/>
          <w:sz w:val="24"/>
          <w:szCs w:val="24"/>
        </w:rPr>
        <w:t>visit</w:t>
      </w:r>
    </w:p>
    <w:p w14:paraId="354349DC" w14:textId="5B1D24F4" w:rsidR="00CA3D05" w:rsidRPr="00AD1383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AD1383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AD1383">
        <w:rPr>
          <w:rFonts w:asciiTheme="minorHAnsi" w:hAnsiTheme="minorHAnsi" w:cstheme="minorHAnsi"/>
          <w:sz w:val="24"/>
          <w:szCs w:val="24"/>
        </w:rPr>
        <w:t xml:space="preserve">should </w:t>
      </w:r>
      <w:r w:rsidRPr="00AD1383">
        <w:rPr>
          <w:rFonts w:asciiTheme="minorHAnsi" w:hAnsiTheme="minorHAnsi" w:cstheme="minorHAnsi"/>
          <w:sz w:val="24"/>
          <w:szCs w:val="24"/>
        </w:rPr>
        <w:t>familiari</w:t>
      </w:r>
      <w:r w:rsidR="00FD6FED" w:rsidRPr="00AD1383">
        <w:rPr>
          <w:rFonts w:asciiTheme="minorHAnsi" w:hAnsiTheme="minorHAnsi" w:cstheme="minorHAnsi"/>
          <w:sz w:val="24"/>
          <w:szCs w:val="24"/>
        </w:rPr>
        <w:t>s</w:t>
      </w:r>
      <w:r w:rsidRPr="00AD1383">
        <w:rPr>
          <w:rFonts w:asciiTheme="minorHAnsi" w:hAnsiTheme="minorHAnsi" w:cstheme="minorHAnsi"/>
          <w:sz w:val="24"/>
          <w:szCs w:val="24"/>
        </w:rPr>
        <w:t>e themselves with SCCC, its facilities and</w:t>
      </w:r>
      <w:r w:rsidR="000B0E55" w:rsidRPr="00AD1383">
        <w:rPr>
          <w:rFonts w:asciiTheme="minorHAnsi" w:hAnsiTheme="minorHAnsi" w:cstheme="minorHAnsi"/>
          <w:sz w:val="24"/>
          <w:szCs w:val="24"/>
        </w:rPr>
        <w:t xml:space="preserve"> the </w:t>
      </w:r>
      <w:r w:rsidRPr="00AD1383">
        <w:rPr>
          <w:rFonts w:asciiTheme="minorHAnsi" w:hAnsiTheme="minorHAnsi" w:cstheme="minorHAnsi"/>
          <w:sz w:val="24"/>
          <w:szCs w:val="24"/>
        </w:rPr>
        <w:t>exhibition</w:t>
      </w:r>
      <w:r w:rsidR="000B0E55" w:rsidRPr="00AD1383">
        <w:rPr>
          <w:rFonts w:asciiTheme="minorHAnsi" w:hAnsiTheme="minorHAnsi" w:cstheme="minorHAnsi"/>
          <w:sz w:val="24"/>
          <w:szCs w:val="24"/>
        </w:rPr>
        <w:t xml:space="preserve"> </w:t>
      </w:r>
      <w:r w:rsidR="00780DDF" w:rsidRPr="00AD1383">
        <w:rPr>
          <w:rFonts w:asciiTheme="minorHAnsi" w:hAnsiTheme="minorHAnsi" w:cstheme="minorHAnsi"/>
          <w:sz w:val="24"/>
          <w:szCs w:val="24"/>
        </w:rPr>
        <w:t>brief</w:t>
      </w:r>
      <w:r w:rsidRPr="00AD1383">
        <w:rPr>
          <w:rFonts w:asciiTheme="minorHAnsi" w:hAnsiTheme="minorHAnsi" w:cstheme="minorHAnsi"/>
          <w:sz w:val="24"/>
          <w:szCs w:val="24"/>
        </w:rPr>
        <w:t>.</w:t>
      </w:r>
    </w:p>
    <w:p w14:paraId="3C821901" w14:textId="4385115A" w:rsidR="00CB3101" w:rsidRPr="002F1DA6" w:rsidRDefault="002F1DA6" w:rsidP="002F1DA6">
      <w:pPr>
        <w:pStyle w:val="Body"/>
        <w:numPr>
          <w:ilvl w:val="0"/>
          <w:numId w:val="15"/>
        </w:numPr>
        <w:tabs>
          <w:tab w:val="left" w:pos="360"/>
        </w:tabs>
        <w:rPr>
          <w:rFonts w:asciiTheme="minorHAnsi" w:hAnsiTheme="minorHAnsi" w:cstheme="minorHAnsi"/>
        </w:rPr>
      </w:pPr>
      <w:r w:rsidRPr="002F1DA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ED04D4" wp14:editId="6863563E">
                <wp:simplePos x="0" y="0"/>
                <wp:positionH relativeFrom="margin">
                  <wp:align>right</wp:align>
                </wp:positionH>
                <wp:positionV relativeFrom="paragraph">
                  <wp:posOffset>404283</wp:posOffset>
                </wp:positionV>
                <wp:extent cx="5918200" cy="1404620"/>
                <wp:effectExtent l="0" t="0" r="2540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899AC" w14:textId="4F0F3227" w:rsidR="002F1DA6" w:rsidRPr="00AD1383" w:rsidRDefault="002F1DA6" w:rsidP="002F1DA6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Guided tour booking request</w:t>
                            </w:r>
                          </w:p>
                          <w:p w14:paraId="30EC4343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achers may opt for a guide to bring your students around the exhibition.</w:t>
                            </w:r>
                          </w:p>
                          <w:p w14:paraId="72DD2AC4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29BEA1B5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80 students per guided tour. </w:t>
                            </w:r>
                          </w:p>
                          <w:p w14:paraId="114E6404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075F96F8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92F4D54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26B69A49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students. However, please note that the charged price will be based on the minimum of 20 students.  </w:t>
                            </w:r>
                          </w:p>
                          <w:p w14:paraId="4649A548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who arrive on the day of the visit. </w:t>
                            </w:r>
                          </w:p>
                          <w:p w14:paraId="12568EEE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DB5F6C9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8C94AF1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08E5FDA9" w14:textId="0D574E12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f the school is late for more than 15 minutes without notification, the scheduled tour will be cancelled. There will be no refunds for cancelled guided tours.</w:t>
                            </w:r>
                          </w:p>
                          <w:p w14:paraId="695AB6EB" w14:textId="3B6A52DC" w:rsidR="002415CB" w:rsidRPr="002415CB" w:rsidRDefault="002415CB" w:rsidP="002415CB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298F608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2F1DA6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77777777" w:rsidR="002F1DA6" w:rsidRPr="00AD1383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46179CC" w14:textId="77777777" w:rsid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26BDA4A1" w:rsidR="002F1DA6" w:rsidRPr="002F1DA6" w:rsidRDefault="002F1DA6" w:rsidP="002F1DA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PayNow. 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Scan the QR code or search our UEN NO 201309577Z at SCCC Level 1 Reception and input your School’s Name, Date and Time. The SCCC QR code can also be made available upon requ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ED04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4.8pt;margin-top:31.85pt;width:466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">
                <v:textbox style="mso-fit-shape-to-text:t">
                  <w:txbxContent>
                    <w:p w14:paraId="5CB899AC" w14:textId="4F0F3227" w:rsidR="002F1DA6" w:rsidRPr="00AD1383" w:rsidRDefault="002F1DA6" w:rsidP="002F1DA6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Guided tour booking request</w:t>
                      </w:r>
                    </w:p>
                    <w:p w14:paraId="30EC4343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achers may opt for a guide to bring your students around the exhibition.</w:t>
                      </w:r>
                    </w:p>
                    <w:p w14:paraId="72DD2AC4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29BEA1B5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80 students per guided tour. </w:t>
                      </w:r>
                    </w:p>
                    <w:p w14:paraId="114E6404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075F96F8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792F4D54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26B69A49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students. However, please note that the charged price will be based on the minimum of 20 students.  </w:t>
                      </w:r>
                    </w:p>
                    <w:p w14:paraId="4649A548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who arrive on the day of the visit. </w:t>
                      </w:r>
                    </w:p>
                    <w:p w14:paraId="12568EEE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DB5F6C9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68C94AF1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08E5FDA9" w14:textId="0D574E12" w:rsidR="002F1DA6" w:rsidRDefault="002F1DA6" w:rsidP="002F1DA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f the school is late for more than 15 minutes without notification, the scheduled tour will be cancelled. There will be no refunds for cancelled guided tours.</w:t>
                      </w:r>
                    </w:p>
                    <w:p w14:paraId="695AB6EB" w14:textId="3B6A52DC" w:rsidR="002415CB" w:rsidRPr="002415CB" w:rsidRDefault="002415CB" w:rsidP="002415CB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  <w:bookmarkStart w:id="4" w:name="_GoBack"/>
                      <w:bookmarkEnd w:id="4"/>
                    </w:p>
                    <w:p w14:paraId="298F608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2F1DA6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77777777" w:rsidR="002F1DA6" w:rsidRPr="00AD1383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46179CC" w14:textId="77777777" w:rsid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26BDA4A1" w:rsidR="002F1DA6" w:rsidRPr="002F1DA6" w:rsidRDefault="002F1DA6" w:rsidP="002F1DA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Scan the QR code or search our UEN NO 201309577Z at SCCC Level 1 Reception and input your School’s Name, Date and Time. The SCCC QR code can also be made available upon reques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AD1383">
        <w:rPr>
          <w:rFonts w:asciiTheme="minorHAnsi" w:hAnsiTheme="minorHAnsi" w:cstheme="minorHAnsi"/>
        </w:rPr>
        <w:t xml:space="preserve">Teachers </w:t>
      </w:r>
      <w:r w:rsidR="00112FC9" w:rsidRPr="00AD1383">
        <w:rPr>
          <w:rFonts w:asciiTheme="minorHAnsi" w:hAnsiTheme="minorHAnsi" w:cstheme="minorHAnsi"/>
        </w:rPr>
        <w:t xml:space="preserve">may indicate your preferred date and time for </w:t>
      </w:r>
      <w:r w:rsidR="000B0E55" w:rsidRPr="00AD1383">
        <w:rPr>
          <w:rFonts w:asciiTheme="minorHAnsi" w:hAnsiTheme="minorHAnsi" w:cstheme="minorHAnsi"/>
        </w:rPr>
        <w:t xml:space="preserve">your </w:t>
      </w:r>
      <w:r w:rsidR="00112FC9" w:rsidRPr="00AD1383">
        <w:rPr>
          <w:rFonts w:asciiTheme="minorHAnsi" w:hAnsiTheme="minorHAnsi" w:cstheme="minorHAnsi"/>
        </w:rPr>
        <w:t>visit in the form below.</w:t>
      </w:r>
    </w:p>
    <w:p w14:paraId="5CF7F2F7" w14:textId="2EC1D20B" w:rsidR="00B83920" w:rsidRPr="002F1DA6" w:rsidRDefault="009F22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2F1DA6">
        <w:rPr>
          <w:rFonts w:cstheme="minorHAnsi"/>
          <w:b/>
          <w:sz w:val="32"/>
          <w:szCs w:val="32"/>
          <w:u w:val="single"/>
        </w:rPr>
        <w:lastRenderedPageBreak/>
        <w:t>GUIDED TOUR</w:t>
      </w:r>
      <w:r w:rsidR="00F402D5" w:rsidRPr="002F1DA6">
        <w:rPr>
          <w:rFonts w:cstheme="minorHAnsi"/>
          <w:b/>
          <w:sz w:val="32"/>
          <w:szCs w:val="32"/>
          <w:u w:val="single"/>
        </w:rPr>
        <w:t xml:space="preserve"> WITH WORKSHOP </w:t>
      </w:r>
      <w:r w:rsidR="001F5F2C" w:rsidRPr="002F1DA6">
        <w:rPr>
          <w:rFonts w:cstheme="minorHAnsi"/>
          <w:b/>
          <w:sz w:val="32"/>
          <w:szCs w:val="32"/>
          <w:u w:val="single"/>
        </w:rPr>
        <w:t>FORM</w:t>
      </w:r>
    </w:p>
    <w:p w14:paraId="06B66DB7" w14:textId="77777777" w:rsidR="0049529E" w:rsidRPr="00AD1383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AD1383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eastAsiaTheme="minorEastAsia" w:hAnsiTheme="minorHAnsi" w:cstheme="minorHAnsi"/>
        </w:rPr>
        <w:t>Email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his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complete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form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and</w:t>
      </w:r>
      <w:r w:rsidRPr="00AD1383">
        <w:rPr>
          <w:rFonts w:asciiTheme="minorHAnsi" w:hAnsiTheme="minorHAnsi" w:cstheme="minorHAnsi"/>
        </w:rPr>
        <w:t xml:space="preserve"> </w:t>
      </w:r>
      <w:r w:rsidR="00334E5F" w:rsidRPr="00AD1383">
        <w:rPr>
          <w:rFonts w:asciiTheme="minorHAnsi" w:eastAsiaTheme="minorEastAsia" w:hAnsiTheme="minorHAnsi" w:cstheme="minorHAnsi"/>
        </w:rPr>
        <w:t>send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to</w:t>
      </w:r>
      <w:r w:rsidRPr="00AD1383">
        <w:rPr>
          <w:rFonts w:asciiTheme="minorHAnsi" w:hAnsiTheme="minorHAnsi" w:cstheme="minorHAnsi"/>
        </w:rPr>
        <w:t xml:space="preserve"> </w:t>
      </w:r>
      <w:hyperlink r:id="rId8" w:history="1">
        <w:r w:rsidRPr="00AD1383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C73B82">
        <w:rPr>
          <w:rStyle w:val="Hyperlink"/>
          <w:rFonts w:asciiTheme="minorHAnsi" w:hAnsiTheme="minorHAnsi" w:cstheme="minorHAnsi"/>
          <w:color w:val="auto"/>
          <w:u w:val="none"/>
        </w:rPr>
        <w:t xml:space="preserve">. </w:t>
      </w:r>
    </w:p>
    <w:p w14:paraId="5F61B38F" w14:textId="77777777" w:rsidR="00E31662" w:rsidRPr="00AD1383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5312193" w:rsidR="00660698" w:rsidRPr="00AD1383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Please title y</w:t>
      </w:r>
      <w:r w:rsidR="00660698" w:rsidRPr="00AD1383">
        <w:rPr>
          <w:rFonts w:asciiTheme="minorHAnsi" w:hAnsiTheme="minorHAnsi" w:cstheme="minorHAnsi"/>
        </w:rPr>
        <w:t xml:space="preserve">our email subject </w:t>
      </w:r>
      <w:r w:rsidRPr="00AD1383">
        <w:rPr>
          <w:rFonts w:asciiTheme="minorHAnsi" w:hAnsiTheme="minorHAnsi" w:cstheme="minorHAnsi"/>
        </w:rPr>
        <w:t xml:space="preserve">as </w:t>
      </w:r>
      <w:r w:rsidR="00806118" w:rsidRPr="00B90DF4">
        <w:rPr>
          <w:rFonts w:asciiTheme="minorHAnsi" w:hAnsiTheme="minorHAnsi" w:cstheme="minorHAnsi"/>
          <w:highlight w:val="yellow"/>
        </w:rPr>
        <w:t xml:space="preserve">“Guided </w:t>
      </w:r>
      <w:r w:rsidR="00F402D5" w:rsidRPr="00B90DF4">
        <w:rPr>
          <w:rFonts w:asciiTheme="minorHAnsi" w:hAnsiTheme="minorHAnsi" w:cstheme="minorHAnsi"/>
          <w:highlight w:val="yellow"/>
        </w:rPr>
        <w:t>tour with workshop</w:t>
      </w:r>
      <w:r w:rsidR="00806118" w:rsidRPr="00B90DF4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Pr="00AD1383">
        <w:rPr>
          <w:rFonts w:asciiTheme="minorHAnsi" w:hAnsiTheme="minorHAnsi" w:cstheme="minorHAnsi"/>
          <w:bCs/>
          <w:color w:val="101010"/>
          <w:shd w:val="clear" w:color="auto" w:fill="FFFFFF"/>
        </w:rPr>
        <w:t xml:space="preserve"> followed by </w:t>
      </w:r>
      <w:r w:rsidRPr="00AD1383">
        <w:rPr>
          <w:rFonts w:asciiTheme="minorHAnsi" w:hAnsiTheme="minorHAnsi" w:cstheme="minorHAnsi"/>
        </w:rPr>
        <w:t>your</w:t>
      </w:r>
      <w:r w:rsidR="00806118" w:rsidRPr="00AD1383">
        <w:rPr>
          <w:rFonts w:asciiTheme="minorHAnsi" w:hAnsiTheme="minorHAnsi" w:cstheme="minorHAnsi"/>
        </w:rPr>
        <w:t xml:space="preserve"> school’s name.</w:t>
      </w:r>
    </w:p>
    <w:p w14:paraId="01C1AEDA" w14:textId="7E5DA4C7" w:rsidR="00806118" w:rsidRPr="00AD1383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4713D918" w:rsidR="00806118" w:rsidRPr="00DA7973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bookmarkStart w:id="3" w:name="_Hlk20142441"/>
      <w:r w:rsidRPr="00DA7973">
        <w:rPr>
          <w:rFonts w:asciiTheme="minorHAnsi" w:hAnsiTheme="minorHAnsi" w:cstheme="minorHAnsi"/>
          <w:b/>
          <w:u w:val="single"/>
          <w:lang w:val="en-SG"/>
        </w:rPr>
        <w:t>All school group visits</w:t>
      </w:r>
      <w:bookmarkEnd w:id="3"/>
      <w:r w:rsidR="00806118" w:rsidRPr="00DA7973">
        <w:rPr>
          <w:rFonts w:asciiTheme="minorHAnsi" w:hAnsiTheme="minorHAnsi" w:cstheme="minorHAnsi"/>
          <w:b/>
          <w:u w:val="single"/>
          <w:lang w:val="en-SG"/>
        </w:rPr>
        <w:t xml:space="preserve"> are confirmed only upon email </w:t>
      </w:r>
      <w:r w:rsidRPr="00DA7973">
        <w:rPr>
          <w:rFonts w:asciiTheme="minorHAnsi" w:hAnsiTheme="minorHAnsi" w:cstheme="minorHAnsi"/>
          <w:b/>
          <w:u w:val="single"/>
          <w:lang w:val="en-SG"/>
        </w:rPr>
        <w:t xml:space="preserve">confirmation </w:t>
      </w:r>
      <w:r w:rsidR="00806118" w:rsidRPr="00DA7973">
        <w:rPr>
          <w:rFonts w:asciiTheme="minorHAnsi" w:hAnsiTheme="minorHAnsi" w:cstheme="minorHAnsi"/>
          <w:b/>
          <w:u w:val="single"/>
          <w:lang w:val="en-SG"/>
        </w:rPr>
        <w:t>from SCCC.</w:t>
      </w:r>
    </w:p>
    <w:p w14:paraId="61165C29" w14:textId="77777777" w:rsidR="00566FC0" w:rsidRPr="00AD1383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722F1651" w:rsidR="00660698" w:rsidRPr="00AD1383" w:rsidRDefault="00C02BCA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AD1383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AD1383">
        <w:rPr>
          <w:rFonts w:asciiTheme="minorHAnsi" w:hAnsiTheme="minorHAnsi" w:cstheme="minorHAnsi"/>
        </w:rPr>
        <w:t xml:space="preserve"> </w:t>
      </w:r>
      <w:r w:rsidR="00566FC0" w:rsidRPr="00AD1383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AD1383">
        <w:rPr>
          <w:rFonts w:asciiTheme="minorHAnsi" w:hAnsiTheme="minorHAnsi" w:cstheme="minorHAnsi"/>
          <w:b/>
          <w:i/>
        </w:rPr>
        <w:t xml:space="preserve"> Please notify all teachers accompanying the students on the day of the visit about </w:t>
      </w:r>
      <w:r w:rsidR="005550B6" w:rsidRPr="00AD1383">
        <w:rPr>
          <w:rFonts w:asciiTheme="minorHAnsi" w:hAnsiTheme="minorHAnsi" w:cstheme="minorHAnsi"/>
          <w:b/>
          <w:i/>
        </w:rPr>
        <w:t xml:space="preserve">this </w:t>
      </w:r>
      <w:r w:rsidR="00265A5B" w:rsidRPr="00AD1383">
        <w:rPr>
          <w:rFonts w:asciiTheme="minorHAnsi" w:hAnsiTheme="minorHAnsi" w:cstheme="minorHAnsi"/>
          <w:b/>
          <w:i/>
        </w:rPr>
        <w:t xml:space="preserve">Information Sheet, especially the </w:t>
      </w:r>
      <w:r w:rsidR="005550B6" w:rsidRPr="00AD1383">
        <w:rPr>
          <w:rFonts w:asciiTheme="minorHAnsi" w:hAnsiTheme="minorHAnsi" w:cstheme="minorHAnsi"/>
          <w:b/>
          <w:i/>
        </w:rPr>
        <w:t xml:space="preserve">gallery </w:t>
      </w:r>
      <w:r w:rsidR="00322E75" w:rsidRPr="00AD1383">
        <w:rPr>
          <w:rFonts w:asciiTheme="minorHAnsi" w:hAnsiTheme="minorHAnsi" w:cstheme="minorHAnsi"/>
          <w:b/>
          <w:i/>
        </w:rPr>
        <w:t>etiquette</w:t>
      </w:r>
      <w:r w:rsidR="00265A5B" w:rsidRPr="00AD1383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AD1383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784BEAD" w14:textId="35AFB565" w:rsidR="00317227" w:rsidRPr="00AD1383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AD1383">
        <w:rPr>
          <w:rFonts w:asciiTheme="minorHAnsi" w:hAnsiTheme="minorHAnsi" w:cstheme="minorHAnsi"/>
        </w:rPr>
        <w:t xml:space="preserve">1. </w:t>
      </w:r>
      <w:r w:rsidRPr="00AD1383">
        <w:rPr>
          <w:rFonts w:asciiTheme="minorHAnsi" w:eastAsiaTheme="minorEastAsia" w:hAnsiTheme="minorHAnsi" w:cstheme="minorHAnsi"/>
        </w:rPr>
        <w:t>Basic</w:t>
      </w:r>
      <w:r w:rsidRPr="00AD1383">
        <w:rPr>
          <w:rFonts w:asciiTheme="minorHAnsi" w:hAnsiTheme="minorHAnsi" w:cstheme="minorHAnsi"/>
        </w:rPr>
        <w:t xml:space="preserve"> </w:t>
      </w:r>
      <w:r w:rsidRPr="00AD1383">
        <w:rPr>
          <w:rFonts w:asciiTheme="minorHAnsi" w:eastAsiaTheme="minorEastAsia" w:hAnsiTheme="minorHAnsi" w:cstheme="minorHAnsi"/>
        </w:rPr>
        <w:t>information</w:t>
      </w:r>
    </w:p>
    <w:p w14:paraId="30CEB570" w14:textId="661FF8D1" w:rsidR="00FC6C1C" w:rsidRPr="00AD1383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AD1383" w14:paraId="37250B83" w14:textId="77777777" w:rsidTr="00626653">
        <w:tc>
          <w:tcPr>
            <w:tcW w:w="3235" w:type="dxa"/>
          </w:tcPr>
          <w:p w14:paraId="2566E49A" w14:textId="6766F086" w:rsidR="00A91E6A" w:rsidRPr="00AD1383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Name</w:t>
            </w:r>
            <w:r w:rsidRPr="00AD1383">
              <w:rPr>
                <w:rFonts w:asciiTheme="minorHAnsi" w:hAnsiTheme="minorHAnsi" w:cstheme="minorHAnsi"/>
              </w:rPr>
              <w:t xml:space="preserve"> </w:t>
            </w:r>
            <w:r w:rsidRPr="00AD1383">
              <w:rPr>
                <w:rFonts w:asciiTheme="minorHAnsi" w:eastAsiaTheme="minorEastAsia" w:hAnsiTheme="minorHAnsi" w:cstheme="minorHAnsi"/>
              </w:rPr>
              <w:t xml:space="preserve">of </w:t>
            </w:r>
            <w:r w:rsidR="005400CE" w:rsidRPr="00AD1383">
              <w:rPr>
                <w:rFonts w:asciiTheme="minorHAnsi" w:eastAsiaTheme="minorEastAsia" w:hAnsiTheme="minorHAnsi" w:cstheme="minorHAnsi"/>
              </w:rPr>
              <w:t>S</w:t>
            </w:r>
            <w:r w:rsidRPr="00AD1383">
              <w:rPr>
                <w:rFonts w:asciiTheme="minorHAnsi" w:eastAsiaTheme="minorEastAsia" w:hAnsiTheme="minorHAnsi" w:cstheme="minorHAnsi"/>
              </w:rPr>
              <w:t>chool</w:t>
            </w:r>
            <w:r w:rsidR="00A91E6A" w:rsidRPr="00AD1383">
              <w:rPr>
                <w:rFonts w:asciiTheme="minorHAnsi" w:eastAsiaTheme="minorEastAsia" w:hAnsiTheme="minorHAnsi" w:cstheme="minorHAnsi"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AD1383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AD1383" w14:paraId="25F533A2" w14:textId="77777777" w:rsidTr="00626653">
        <w:tc>
          <w:tcPr>
            <w:tcW w:w="3235" w:type="dxa"/>
          </w:tcPr>
          <w:p w14:paraId="3B6C7618" w14:textId="0B5A55ED" w:rsidR="00925971" w:rsidRPr="00AD1383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 xml:space="preserve">Type </w:t>
            </w:r>
            <w:r w:rsidR="005105BB" w:rsidRPr="00AD1383">
              <w:rPr>
                <w:rFonts w:asciiTheme="minorHAnsi" w:eastAsiaTheme="minorEastAsia" w:hAnsiTheme="minorHAnsi" w:cstheme="minorHAnsi"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AD1383" w:rsidRDefault="00C02BCA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AD1383" w:rsidRDefault="00C02BCA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AD1383" w:rsidRDefault="00C02BCA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1383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AD1383" w14:paraId="04BC5F71" w14:textId="77777777" w:rsidTr="00626653">
        <w:tc>
          <w:tcPr>
            <w:tcW w:w="3235" w:type="dxa"/>
          </w:tcPr>
          <w:p w14:paraId="11794A36" w14:textId="00CD57EA" w:rsidR="00985BE8" w:rsidRPr="00AD1383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7E0E1177" w14:textId="77777777" w:rsidTr="00626653">
        <w:tc>
          <w:tcPr>
            <w:tcW w:w="3235" w:type="dxa"/>
          </w:tcPr>
          <w:p w14:paraId="6E788857" w14:textId="199559BC" w:rsidR="001B353B" w:rsidRPr="00AD1383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1383" w14:paraId="50683D67" w14:textId="77777777" w:rsidTr="00626653">
        <w:tc>
          <w:tcPr>
            <w:tcW w:w="3235" w:type="dxa"/>
          </w:tcPr>
          <w:p w14:paraId="53BFBD8C" w14:textId="6E68A7E4" w:rsidR="001B353B" w:rsidRPr="00AD1383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 xml:space="preserve">Mobile </w:t>
            </w:r>
            <w:r w:rsidR="001B353B" w:rsidRPr="00AD1383">
              <w:rPr>
                <w:rFonts w:asciiTheme="minorHAnsi" w:eastAsiaTheme="minorEastAsia" w:hAnsiTheme="minorHAnsi" w:cstheme="minorHAnsi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1383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AD1383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AD1383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AD1383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AD1383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AD1383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1383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31D9B319" w14:textId="51147212" w:rsidR="005550B6" w:rsidRPr="00AD1383" w:rsidRDefault="00265A5B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1383">
              <w:rPr>
                <w:rFonts w:asciiTheme="minorHAnsi" w:hAnsiTheme="minorHAnsi" w:cstheme="minorHAnsi"/>
              </w:rPr>
              <w:t xml:space="preserve">Click </w:t>
            </w:r>
            <w:hyperlink r:id="rId9" w:history="1">
              <w:r w:rsidR="00322E75" w:rsidRPr="00AD1383">
                <w:rPr>
                  <w:rStyle w:val="Hyperlink"/>
                  <w:rFonts w:asciiTheme="minorHAnsi" w:hAnsiTheme="minorHAnsi"/>
                </w:rPr>
                <w:t>here</w:t>
              </w:r>
            </w:hyperlink>
            <w:r w:rsidRPr="00AD1383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5550B6" w:rsidRPr="00AD1383">
              <w:rPr>
                <w:rFonts w:asciiTheme="minorHAnsi" w:hAnsiTheme="minorHAnsi" w:cstheme="minorHAnsi"/>
              </w:rPr>
              <w:t xml:space="preserve"> or let us know if you wish to be included:</w:t>
            </w:r>
          </w:p>
          <w:p w14:paraId="07B89523" w14:textId="77777777" w:rsidR="005550B6" w:rsidRPr="00AD1383" w:rsidRDefault="00C02BCA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550B6" w:rsidRPr="00AD1383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4F3E0507" w:rsidR="00265A5B" w:rsidRPr="00AD1383" w:rsidRDefault="00C02BCA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550B6" w:rsidRPr="00AD1383">
              <w:rPr>
                <w:rFonts w:asciiTheme="minorHAnsi" w:hAnsiTheme="minorHAnsi" w:cstheme="minorHAnsi"/>
              </w:rPr>
              <w:t xml:space="preserve"> No </w:t>
            </w:r>
          </w:p>
        </w:tc>
      </w:tr>
    </w:tbl>
    <w:p w14:paraId="75C7437A" w14:textId="77777777" w:rsidR="00CB3101" w:rsidRPr="00AD1383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272EC8AE" w14:textId="1519F7F4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4" w:name="_Hlk532890193"/>
      <w:r w:rsidRPr="00AD1383">
        <w:rPr>
          <w:rFonts w:asciiTheme="minorHAnsi" w:hAnsiTheme="minorHAnsi" w:cstheme="minorHAnsi"/>
        </w:rPr>
        <w:t xml:space="preserve">2. </w:t>
      </w:r>
      <w:r w:rsidR="009B0F51" w:rsidRPr="00AD1383">
        <w:rPr>
          <w:rFonts w:asciiTheme="minorHAnsi" w:hAnsiTheme="minorHAnsi" w:cstheme="minorHAnsi"/>
        </w:rPr>
        <w:t>Tour</w:t>
      </w:r>
      <w:r w:rsidRPr="00AD1383">
        <w:rPr>
          <w:rFonts w:asciiTheme="minorHAnsi" w:hAnsiTheme="minorHAnsi" w:cstheme="minorHAnsi"/>
        </w:rPr>
        <w:t xml:space="preserve"> </w:t>
      </w:r>
      <w:r w:rsidR="00AB34AC" w:rsidRPr="00AD1383">
        <w:rPr>
          <w:rFonts w:asciiTheme="minorHAnsi" w:hAnsiTheme="minorHAnsi" w:cstheme="minorHAnsi"/>
        </w:rPr>
        <w:t xml:space="preserve">with workshop </w:t>
      </w:r>
      <w:r w:rsidRPr="00AD1383">
        <w:rPr>
          <w:rFonts w:asciiTheme="minorHAnsi" w:hAnsiTheme="minorHAnsi" w:cstheme="minorHAnsi"/>
        </w:rPr>
        <w:t>information</w:t>
      </w:r>
    </w:p>
    <w:p w14:paraId="5B1D3150" w14:textId="09F9B883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230"/>
        <w:gridCol w:w="5490"/>
      </w:tblGrid>
      <w:tr w:rsidR="00F74CDE" w:rsidRPr="00AD1383" w14:paraId="6D3C69C2" w14:textId="77777777" w:rsidTr="00626653">
        <w:tc>
          <w:tcPr>
            <w:tcW w:w="4230" w:type="dxa"/>
          </w:tcPr>
          <w:p w14:paraId="3AD4882E" w14:textId="02095BAF" w:rsidR="00F74CDE" w:rsidRPr="00AD1383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 xml:space="preserve">Date </w:t>
            </w:r>
            <w:r w:rsidR="008108F4">
              <w:rPr>
                <w:rFonts w:asciiTheme="minorHAnsi" w:eastAsiaTheme="minorEastAsia" w:hAnsiTheme="minorHAnsi" w:cstheme="minorHAnsi"/>
              </w:rPr>
              <w:t xml:space="preserve">and time </w:t>
            </w:r>
            <w:r w:rsidRPr="00AD1383">
              <w:rPr>
                <w:rFonts w:asciiTheme="minorHAnsi" w:eastAsiaTheme="minorEastAsia" w:hAnsiTheme="minorHAnsi" w:cstheme="minorHAnsi"/>
              </w:rPr>
              <w:t>of visit</w:t>
            </w:r>
          </w:p>
        </w:tc>
        <w:tc>
          <w:tcPr>
            <w:tcW w:w="5490" w:type="dxa"/>
          </w:tcPr>
          <w:p w14:paraId="26ED5C55" w14:textId="7B8453AC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25A57F07" w14:textId="77777777" w:rsidR="00F74CDE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95D4D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1897316187"/>
                <w:placeholder>
                  <w:docPart w:val="183386EBEB704C339E81FAAE12B68A2E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7B7ECE9C" w14:textId="77777777" w:rsid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74E7BF97" w14:textId="77777777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5168C1BA" w14:textId="77777777" w:rsidR="008108F4" w:rsidRDefault="008108F4" w:rsidP="008108F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31552883"/>
                <w:placeholder>
                  <w:docPart w:val="9683A760B74F40E68898447B995876A9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88676532"/>
                <w:placeholder>
                  <w:docPart w:val="2E9E1C2862C74E7E85CEBAA4A434F363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3256715B" w14:textId="77777777" w:rsid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72FB8A46" w14:textId="77777777" w:rsidR="008108F4" w:rsidRPr="008108F4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77044BFB" w:rsidR="008108F4" w:rsidRPr="00AD1383" w:rsidRDefault="008108F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1843969688"/>
                <w:placeholder>
                  <w:docPart w:val="3040A1C0D650496884552A7EFD3D3707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72090908"/>
                <w:placeholder>
                  <w:docPart w:val="6754FFD9E35E40B3AE257DA6FE9F3C0A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F74CDE" w:rsidRPr="00AD1383" w14:paraId="7F8D3DA3" w14:textId="77777777" w:rsidTr="00626653">
        <w:tc>
          <w:tcPr>
            <w:tcW w:w="4230" w:type="dxa"/>
          </w:tcPr>
          <w:p w14:paraId="64B604FE" w14:textId="42F73DFE" w:rsidR="00F74CDE" w:rsidRPr="00AD1383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35EA7B69" w14:textId="6D0174C2" w:rsidR="00F74CDE" w:rsidRPr="00AD1383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0F5E2E" w:rsidRPr="00AD1383" w14:paraId="263A2082" w14:textId="77777777" w:rsidTr="00D45A7F">
        <w:tc>
          <w:tcPr>
            <w:tcW w:w="4230" w:type="dxa"/>
          </w:tcPr>
          <w:p w14:paraId="2E8DC6D9" w14:textId="77777777" w:rsidR="000F5E2E" w:rsidRPr="00AD1383" w:rsidRDefault="000F5E2E" w:rsidP="00D45A7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lastRenderedPageBreak/>
              <w:t>Name of class</w:t>
            </w:r>
          </w:p>
        </w:tc>
        <w:sdt>
          <w:sdtPr>
            <w:rPr>
              <w:rFonts w:asciiTheme="minorHAnsi" w:hAnsiTheme="minorHAnsi" w:cstheme="minorHAnsi"/>
            </w:rPr>
            <w:id w:val="-2097780542"/>
            <w:placeholder>
              <w:docPart w:val="7368E6C400804F0FB6267E86121A3779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101239A5" w14:textId="77777777" w:rsidR="000F5E2E" w:rsidRPr="00AD1383" w:rsidRDefault="000F5E2E" w:rsidP="00D45A7F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AB0AE8" w:rsidRPr="00AD1383" w14:paraId="6553CAEC" w14:textId="77777777" w:rsidTr="00626653">
        <w:tc>
          <w:tcPr>
            <w:tcW w:w="4230" w:type="dxa"/>
          </w:tcPr>
          <w:p w14:paraId="5C1CCC38" w14:textId="062A9CBF" w:rsidR="00AB0AE8" w:rsidRPr="00AD1383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No. of accompany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57D36EF0" w14:textId="55BB4DE7" w:rsidR="00AB0AE8" w:rsidRPr="00AD1383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E23A96" w:rsidRPr="00AD1383" w14:paraId="1A51C0A7" w14:textId="77777777" w:rsidTr="00E23A96">
        <w:trPr>
          <w:trHeight w:val="593"/>
        </w:trPr>
        <w:tc>
          <w:tcPr>
            <w:tcW w:w="4230" w:type="dxa"/>
          </w:tcPr>
          <w:p w14:paraId="688295E4" w14:textId="3F35311A" w:rsidR="00E23A96" w:rsidRPr="00AD1383" w:rsidRDefault="009647FF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Preferred language for the tour with workshop</w:t>
            </w:r>
          </w:p>
        </w:tc>
        <w:tc>
          <w:tcPr>
            <w:tcW w:w="5490" w:type="dxa"/>
          </w:tcPr>
          <w:p w14:paraId="6A56F44D" w14:textId="77777777" w:rsidR="00E23A9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AD1383">
              <w:rPr>
                <w:rFonts w:asciiTheme="minorHAnsi" w:hAnsiTheme="minorHAnsi" w:cstheme="minorHAnsi"/>
              </w:rPr>
              <w:t xml:space="preserve"> English</w:t>
            </w:r>
          </w:p>
          <w:p w14:paraId="74BD3972" w14:textId="24E717B3" w:rsidR="00E23A96" w:rsidRPr="00AD1383" w:rsidRDefault="00C02BCA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23A96" w:rsidRPr="00AD1383">
              <w:rPr>
                <w:rFonts w:asciiTheme="minorHAnsi" w:hAnsiTheme="minorHAnsi" w:cstheme="minorHAnsi"/>
              </w:rPr>
              <w:t xml:space="preserve"> Mandarin</w:t>
            </w:r>
          </w:p>
        </w:tc>
      </w:tr>
      <w:tr w:rsidR="00DC30E6" w:rsidRPr="00AD1383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 xml:space="preserve">No. of students per level  </w:t>
            </w:r>
          </w:p>
          <w:p w14:paraId="63C23E5D" w14:textId="1AA9B4E4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1383">
              <w:rPr>
                <w:rFonts w:asciiTheme="minorHAnsi" w:hAnsiTheme="minorHAnsi" w:cstheme="minorHAnsi"/>
              </w:rPr>
              <w:t>(K: Kindergarten; P: Primary; S: Secondary)</w:t>
            </w:r>
          </w:p>
        </w:tc>
      </w:tr>
      <w:tr w:rsidR="00DC30E6" w:rsidRPr="00AD1383" w14:paraId="00FEB422" w14:textId="77777777" w:rsidTr="00626653">
        <w:trPr>
          <w:trHeight w:val="179"/>
        </w:trPr>
        <w:tc>
          <w:tcPr>
            <w:tcW w:w="4230" w:type="dxa"/>
            <w:tcBorders>
              <w:right w:val="single" w:sz="4" w:space="0" w:color="FFFFFF" w:themeColor="background1"/>
            </w:tcBorders>
          </w:tcPr>
          <w:p w14:paraId="6909553D" w14:textId="7446E6BD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4542D657" w14:textId="5CB95121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pecial 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49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1C2F2655" w14:textId="79F2ED63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274B9BB" w14:textId="1CB8782A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>pax</w:t>
            </w:r>
          </w:p>
          <w:p w14:paraId="2BB43977" w14:textId="1DA25136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Others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</w:t>
            </w:r>
            <w:r w:rsidR="00AC5330" w:rsidRPr="00AD1383">
              <w:rPr>
                <w:rFonts w:asciiTheme="minorHAnsi" w:hAnsiTheme="minorHAnsi" w:cstheme="minorHAnsi"/>
              </w:rPr>
              <w:t>p</w:t>
            </w:r>
            <w:r w:rsidR="00DC30E6" w:rsidRPr="00AD1383">
              <w:rPr>
                <w:rFonts w:asciiTheme="minorHAnsi" w:hAnsiTheme="minorHAnsi" w:cstheme="minorHAnsi"/>
              </w:rPr>
              <w:t>ax</w:t>
            </w:r>
          </w:p>
          <w:p w14:paraId="6F829E45" w14:textId="7874963A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  <w:tr w:rsidR="00DC30E6" w:rsidRPr="00AD1383" w14:paraId="2053CC09" w14:textId="77777777" w:rsidTr="00626653">
        <w:trPr>
          <w:trHeight w:val="179"/>
        </w:trPr>
        <w:tc>
          <w:tcPr>
            <w:tcW w:w="4230" w:type="dxa"/>
          </w:tcPr>
          <w:p w14:paraId="3BB325B4" w14:textId="64611C8F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Objectives of visit</w:t>
            </w:r>
          </w:p>
        </w:tc>
        <w:tc>
          <w:tcPr>
            <w:tcW w:w="5490" w:type="dxa"/>
          </w:tcPr>
          <w:p w14:paraId="18255E3E" w14:textId="412E3B91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School Excursion</w:t>
            </w:r>
          </w:p>
          <w:p w14:paraId="6C9D251F" w14:textId="2BE9CF82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Historical Investigation</w:t>
            </w:r>
          </w:p>
          <w:p w14:paraId="72EA054E" w14:textId="25AFFF3F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National Education</w:t>
            </w:r>
          </w:p>
          <w:p w14:paraId="028E8C71" w14:textId="056E2FC0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Post-examination Learning Journey</w:t>
            </w:r>
          </w:p>
          <w:p w14:paraId="62BA4E1E" w14:textId="771243C7" w:rsidR="00DC30E6" w:rsidRPr="00AD1383" w:rsidRDefault="00C02BCA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C30E6" w:rsidRPr="00AD1383">
              <w:rPr>
                <w:rFonts w:asciiTheme="minorHAnsi" w:hAnsiTheme="minorHAnsi" w:cstheme="minorHAnsi"/>
              </w:rPr>
              <w:t xml:space="preserve"> Others</w:t>
            </w:r>
            <w:r w:rsidR="00AC5330" w:rsidRPr="00AD1383">
              <w:rPr>
                <w:rFonts w:asciiTheme="minorHAnsi" w:hAnsiTheme="minorHAnsi" w:cstheme="minorHAnsi"/>
              </w:rPr>
              <w:t xml:space="preserve"> </w:t>
            </w:r>
            <w:r w:rsidR="00DC30E6" w:rsidRPr="00AD1383">
              <w:rPr>
                <w:rFonts w:asciiTheme="minorHAnsi" w:hAnsiTheme="minorHAnsi" w:cstheme="minorHAnsi"/>
              </w:rPr>
              <w:t>(please specify):</w:t>
            </w:r>
            <w:r w:rsidR="00AC5330" w:rsidRPr="00AD1383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400574723"/>
                <w:placeholder>
                  <w:docPart w:val="DA2EE7E521C146F9A87124CE1150DB58"/>
                </w:placeholder>
                <w:showingPlcHdr/>
              </w:sdtPr>
              <w:sdtEndPr/>
              <w:sdtContent>
                <w:r w:rsidR="00AC5330"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DC30E6" w:rsidRPr="00AD1383" w14:paraId="5D424728" w14:textId="77777777" w:rsidTr="00DC30E6">
        <w:trPr>
          <w:trHeight w:val="746"/>
        </w:trPr>
        <w:tc>
          <w:tcPr>
            <w:tcW w:w="4230" w:type="dxa"/>
          </w:tcPr>
          <w:p w14:paraId="41583224" w14:textId="0C69F8B1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  <w:r w:rsidRPr="00AD1383">
              <w:rPr>
                <w:rFonts w:asciiTheme="minorHAnsi" w:eastAsiaTheme="minorEastAsia" w:hAnsiTheme="minorHAnsi" w:cstheme="minorHAnsi"/>
              </w:rPr>
              <w:t>Additional information/ Requests (if any)</w:t>
            </w:r>
          </w:p>
        </w:tc>
        <w:tc>
          <w:tcPr>
            <w:tcW w:w="5490" w:type="dxa"/>
          </w:tcPr>
          <w:p w14:paraId="1E0B2799" w14:textId="1130346E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DC30E6" w:rsidRPr="00AD1383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</w:tbl>
    <w:p w14:paraId="4C282306" w14:textId="737D810A" w:rsidR="00F74CDE" w:rsidRPr="00AD1383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C4083" w14:textId="4DB35A73" w:rsidR="009841C9" w:rsidRPr="00AD1383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 w:cstheme="minorHAnsi"/>
        </w:rPr>
        <w:t>3. Payment method</w:t>
      </w:r>
      <w:r w:rsidR="000F4402" w:rsidRPr="00AD1383">
        <w:rPr>
          <w:rFonts w:asciiTheme="minorHAnsi" w:hAnsiTheme="minorHAnsi" w:cstheme="minorHAnsi"/>
        </w:rPr>
        <w:t xml:space="preserve"> (please select</w:t>
      </w:r>
      <w:r w:rsidR="00B00567" w:rsidRPr="00AD1383">
        <w:rPr>
          <w:rFonts w:asciiTheme="minorHAnsi" w:hAnsiTheme="minorHAnsi" w:cstheme="minorHAnsi"/>
        </w:rPr>
        <w:t xml:space="preserve"> one</w:t>
      </w:r>
      <w:r w:rsidR="000F4402" w:rsidRPr="00AD1383">
        <w:rPr>
          <w:rFonts w:asciiTheme="minorHAnsi" w:hAnsiTheme="minorHAnsi" w:cstheme="minorHAnsi"/>
        </w:rPr>
        <w:t>)</w:t>
      </w:r>
    </w:p>
    <w:p w14:paraId="1B89B4F4" w14:textId="77777777" w:rsidR="009841C9" w:rsidRPr="00AD1383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875"/>
        <w:gridCol w:w="6840"/>
      </w:tblGrid>
      <w:tr w:rsidR="00B00567" w:rsidRPr="00AD1383" w14:paraId="2E99DDEE" w14:textId="0766F8CB" w:rsidTr="00FB2650">
        <w:tc>
          <w:tcPr>
            <w:tcW w:w="2875" w:type="dxa"/>
          </w:tcPr>
          <w:p w14:paraId="29BB7FB9" w14:textId="77777777" w:rsidR="00B00567" w:rsidRPr="00AD1383" w:rsidRDefault="00C02BCA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00567" w:rsidRPr="00AD1383">
              <w:rPr>
                <w:rFonts w:asciiTheme="minorHAnsi" w:hAnsiTheme="minorHAnsi" w:cstheme="minorHAnsi"/>
              </w:rPr>
              <w:t xml:space="preserve"> E-invoice</w:t>
            </w:r>
          </w:p>
          <w:p w14:paraId="74D96B37" w14:textId="27BF0719" w:rsidR="004E4E64" w:rsidRPr="00AD1383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1383">
              <w:rPr>
                <w:rFonts w:asciiTheme="minorHAnsi" w:hAnsiTheme="minorHAnsi" w:cstheme="minorHAnsi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5175C526" w14:textId="423F306D" w:rsidR="00B00567" w:rsidRPr="00AD1383" w:rsidRDefault="00B00567" w:rsidP="00CB3101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sz w:val="24"/>
                <w:szCs w:val="24"/>
                <w:lang w:val="en-SG"/>
              </w:rPr>
              <w:t>Please indicate your school’s Sub BU-Code upon our confirmation of the programme.</w:t>
            </w:r>
          </w:p>
          <w:p w14:paraId="146333DA" w14:textId="155948B1" w:rsidR="00B00567" w:rsidRPr="00AD1383" w:rsidRDefault="00B00567" w:rsidP="004E4E64">
            <w:pPr>
              <w:rPr>
                <w:rFonts w:cstheme="minorHAnsi"/>
                <w:sz w:val="24"/>
                <w:szCs w:val="24"/>
                <w:lang w:val="en-SG"/>
              </w:rPr>
            </w:pPr>
            <w:r w:rsidRPr="00AD1383">
              <w:rPr>
                <w:rFonts w:cstheme="minorHAnsi"/>
                <w:sz w:val="24"/>
                <w:szCs w:val="24"/>
                <w:lang w:val="en-SG"/>
              </w:rPr>
              <w:t>School</w:t>
            </w:r>
            <w:r w:rsidR="00CD1503" w:rsidRPr="00AD1383">
              <w:rPr>
                <w:rFonts w:cstheme="minorHAnsi"/>
                <w:sz w:val="24"/>
                <w:szCs w:val="24"/>
                <w:lang w:val="en-SG"/>
              </w:rPr>
              <w:t>’s</w:t>
            </w:r>
            <w:r w:rsidRPr="00AD1383">
              <w:rPr>
                <w:rFonts w:cstheme="minorHAnsi"/>
                <w:sz w:val="24"/>
                <w:szCs w:val="24"/>
                <w:lang w:val="en-SG"/>
              </w:rPr>
              <w:t xml:space="preserve"> Sub-Business Unit</w:t>
            </w:r>
            <w:r w:rsidRPr="00AD1383">
              <w:rPr>
                <w:rFonts w:cstheme="minorHAnsi"/>
                <w:sz w:val="24"/>
                <w:szCs w:val="24"/>
                <w:lang w:val="en-SG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SG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cstheme="minorHAnsi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B00567" w:rsidRPr="00AD1383" w14:paraId="486FB911" w14:textId="61882DFC" w:rsidTr="00FB2650">
        <w:tc>
          <w:tcPr>
            <w:tcW w:w="2875" w:type="dxa"/>
          </w:tcPr>
          <w:p w14:paraId="51DE2296" w14:textId="77777777" w:rsidR="00B00567" w:rsidRPr="00AD1383" w:rsidRDefault="00C02BCA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AD138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00567" w:rsidRPr="00AD1383">
              <w:rPr>
                <w:rFonts w:asciiTheme="minorHAnsi" w:hAnsiTheme="minorHAnsi" w:cstheme="minorHAnsi"/>
              </w:rPr>
              <w:t xml:space="preserve"> Cheque</w:t>
            </w:r>
          </w:p>
          <w:p w14:paraId="5FE3D038" w14:textId="05B4A547" w:rsidR="004E4E64" w:rsidRPr="00AD1383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SG"/>
              </w:rPr>
            </w:pPr>
            <w:r w:rsidRPr="00AD1383">
              <w:rPr>
                <w:rFonts w:asciiTheme="minorHAnsi" w:hAnsiTheme="minorHAnsi" w:cstheme="minorHAnsi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2DC69E12" w14:textId="3EE12E60" w:rsidR="00B00567" w:rsidRPr="00AD1383" w:rsidRDefault="00CB3101" w:rsidP="00CB3101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sz w:val="24"/>
                <w:szCs w:val="24"/>
                <w:lang w:val="en-SG"/>
              </w:rPr>
              <w:t>P</w:t>
            </w:r>
            <w:r w:rsidR="00B00567" w:rsidRPr="00AD1383">
              <w:rPr>
                <w:sz w:val="24"/>
                <w:szCs w:val="24"/>
                <w:lang w:val="en-SG"/>
              </w:rPr>
              <w:t>ayable to “Singapore Chinese Cultural Centre” with your name and contact number.</w:t>
            </w:r>
          </w:p>
          <w:p w14:paraId="4058F5DD" w14:textId="61C716E8" w:rsidR="00B00567" w:rsidRPr="00AD1383" w:rsidRDefault="00B00567" w:rsidP="00CB3101">
            <w:pPr>
              <w:rPr>
                <w:rFonts w:cstheme="minorHAnsi"/>
                <w:sz w:val="24"/>
                <w:szCs w:val="24"/>
                <w:lang w:val="en-SG"/>
              </w:rPr>
            </w:pPr>
          </w:p>
        </w:tc>
      </w:tr>
      <w:tr w:rsidR="00B00567" w:rsidRPr="00AD1383" w14:paraId="5CBCDB7F" w14:textId="77777777" w:rsidTr="00FB2650">
        <w:tc>
          <w:tcPr>
            <w:tcW w:w="2875" w:type="dxa"/>
          </w:tcPr>
          <w:p w14:paraId="709D156B" w14:textId="77777777" w:rsidR="00B00567" w:rsidRPr="00AD1383" w:rsidRDefault="00C02BCA" w:rsidP="00CB3101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00567" w:rsidRPr="00AD1383">
              <w:rPr>
                <w:rFonts w:cstheme="minorHAnsi"/>
                <w:sz w:val="24"/>
                <w:szCs w:val="24"/>
              </w:rPr>
              <w:t xml:space="preserve"> PayNow</w:t>
            </w:r>
          </w:p>
          <w:p w14:paraId="752A2CE7" w14:textId="7285736E" w:rsidR="004E4E64" w:rsidRPr="00AD1383" w:rsidRDefault="004E4E64" w:rsidP="00CB3101">
            <w:pPr>
              <w:rPr>
                <w:sz w:val="24"/>
                <w:szCs w:val="24"/>
                <w:lang w:val="en-SG"/>
              </w:rPr>
            </w:pPr>
            <w:r w:rsidRPr="00AD1383">
              <w:rPr>
                <w:rFonts w:cstheme="minorHAnsi"/>
                <w:sz w:val="24"/>
                <w:szCs w:val="24"/>
              </w:rPr>
              <w:t xml:space="preserve">     Total: SGD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6F560D45" w14:textId="5FFEECF8" w:rsidR="00B00567" w:rsidRPr="00AD1383" w:rsidRDefault="00B00567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  <w:r w:rsidRPr="00AD1383">
              <w:rPr>
                <w:rFonts w:eastAsia="Times New Roman"/>
                <w:sz w:val="24"/>
                <w:szCs w:val="24"/>
                <w:lang w:val="en-SG"/>
              </w:rPr>
              <w:t>Scan the QR code or search our UEN NO 201309577Z at</w:t>
            </w:r>
            <w:r w:rsidR="00AC5330" w:rsidRPr="00AD1383">
              <w:rPr>
                <w:rFonts w:eastAsia="Times New Roman"/>
                <w:sz w:val="24"/>
                <w:szCs w:val="24"/>
                <w:lang w:val="en-SG"/>
              </w:rPr>
              <w:t xml:space="preserve"> SCCC</w:t>
            </w:r>
            <w:r w:rsidRPr="00AD1383">
              <w:rPr>
                <w:rFonts w:eastAsia="Times New Roman"/>
                <w:sz w:val="24"/>
                <w:szCs w:val="24"/>
                <w:lang w:val="en-SG"/>
              </w:rPr>
              <w:t xml:space="preserve"> Level 1 Reception and input your School’s Name, Date and Time. </w:t>
            </w:r>
            <w:r w:rsidR="00AC5330" w:rsidRPr="00AD1383">
              <w:rPr>
                <w:rFonts w:eastAsia="Times New Roman"/>
                <w:sz w:val="24"/>
                <w:szCs w:val="24"/>
                <w:lang w:val="en-SG"/>
              </w:rPr>
              <w:t>The SCCC QR code can also be made available upon request.</w:t>
            </w:r>
          </w:p>
          <w:p w14:paraId="000BB8CA" w14:textId="77777777" w:rsidR="00B00567" w:rsidRPr="00AD1383" w:rsidRDefault="00B00567" w:rsidP="00CB3101">
            <w:pPr>
              <w:rPr>
                <w:rFonts w:eastAsia="Times New Roman"/>
                <w:sz w:val="24"/>
                <w:szCs w:val="24"/>
                <w:lang w:val="en-SG"/>
              </w:rPr>
            </w:pPr>
          </w:p>
        </w:tc>
      </w:tr>
      <w:bookmarkEnd w:id="4"/>
    </w:tbl>
    <w:p w14:paraId="2C990068" w14:textId="36833D12" w:rsidR="00DA7973" w:rsidRDefault="00DA7973">
      <w:pPr>
        <w:rPr>
          <w:sz w:val="24"/>
          <w:szCs w:val="24"/>
        </w:rPr>
      </w:pPr>
    </w:p>
    <w:p w14:paraId="1E83272E" w14:textId="2B930AE0" w:rsidR="007302E6" w:rsidRPr="002161FD" w:rsidRDefault="006372E3" w:rsidP="002161FD">
      <w:pPr>
        <w:contextualSpacing/>
        <w:rPr>
          <w:sz w:val="24"/>
          <w:szCs w:val="24"/>
        </w:rPr>
      </w:pPr>
      <w:r w:rsidRPr="00AD1383">
        <w:rPr>
          <w:sz w:val="24"/>
          <w:szCs w:val="24"/>
        </w:rPr>
        <w:lastRenderedPageBreak/>
        <w:t xml:space="preserve">4. </w:t>
      </w:r>
      <w:r w:rsidR="00DC30E6" w:rsidRPr="00AD1383">
        <w:rPr>
          <w:sz w:val="24"/>
          <w:szCs w:val="24"/>
        </w:rPr>
        <w:t xml:space="preserve">Which </w:t>
      </w:r>
      <w:r w:rsidRPr="00AD1383">
        <w:rPr>
          <w:sz w:val="24"/>
          <w:szCs w:val="24"/>
        </w:rPr>
        <w:t xml:space="preserve">guided </w:t>
      </w:r>
      <w:r w:rsidR="00DC30E6" w:rsidRPr="00AD1383">
        <w:rPr>
          <w:sz w:val="24"/>
          <w:szCs w:val="24"/>
        </w:rPr>
        <w:t>tour</w:t>
      </w:r>
      <w:r w:rsidR="00F402D5" w:rsidRPr="00AD1383">
        <w:rPr>
          <w:sz w:val="24"/>
          <w:szCs w:val="24"/>
        </w:rPr>
        <w:t xml:space="preserve"> with </w:t>
      </w:r>
      <w:r w:rsidRPr="00AD1383">
        <w:rPr>
          <w:sz w:val="24"/>
          <w:szCs w:val="24"/>
        </w:rPr>
        <w:t xml:space="preserve">workshop do you prefer? </w:t>
      </w:r>
      <w:r w:rsidR="00DC30E6" w:rsidRPr="00AD1383">
        <w:rPr>
          <w:sz w:val="24"/>
          <w:szCs w:val="24"/>
        </w:rPr>
        <w:t>Please indicate:</w:t>
      </w:r>
    </w:p>
    <w:tbl>
      <w:tblPr>
        <w:tblStyle w:val="TableGrid"/>
        <w:tblpPr w:leftFromText="180" w:rightFromText="180" w:vertAnchor="text" w:tblpY="1"/>
        <w:tblOverlap w:val="never"/>
        <w:tblW w:w="9895" w:type="dxa"/>
        <w:tblLook w:val="04A0" w:firstRow="1" w:lastRow="0" w:firstColumn="1" w:lastColumn="0" w:noHBand="0" w:noVBand="1"/>
      </w:tblPr>
      <w:tblGrid>
        <w:gridCol w:w="3595"/>
        <w:gridCol w:w="6300"/>
      </w:tblGrid>
      <w:tr w:rsidR="00781101" w:rsidRPr="00AD1383" w14:paraId="1BC00241" w14:textId="77777777" w:rsidTr="00ED345A">
        <w:tc>
          <w:tcPr>
            <w:tcW w:w="3595" w:type="dxa"/>
          </w:tcPr>
          <w:p w14:paraId="7A16E33F" w14:textId="4FD10E88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b/>
                <w:sz w:val="24"/>
                <w:szCs w:val="24"/>
              </w:rPr>
              <w:t>I am teaching in a:</w:t>
            </w:r>
          </w:p>
        </w:tc>
        <w:tc>
          <w:tcPr>
            <w:tcW w:w="6300" w:type="dxa"/>
          </w:tcPr>
          <w:p w14:paraId="5B18DAE6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b/>
                <w:sz w:val="24"/>
                <w:szCs w:val="24"/>
              </w:rPr>
              <w:t>I would like this guided tour:</w:t>
            </w:r>
          </w:p>
        </w:tc>
      </w:tr>
      <w:tr w:rsidR="00781101" w:rsidRPr="00AD1383" w14:paraId="24A7FFC9" w14:textId="77777777" w:rsidTr="00ED345A">
        <w:tc>
          <w:tcPr>
            <w:tcW w:w="3595" w:type="dxa"/>
            <w:vMerge w:val="restart"/>
          </w:tcPr>
          <w:p w14:paraId="4D5EECAA" w14:textId="79EA7460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Preschool</w:t>
            </w:r>
          </w:p>
        </w:tc>
        <w:tc>
          <w:tcPr>
            <w:tcW w:w="6300" w:type="dxa"/>
          </w:tcPr>
          <w:p w14:paraId="3612D961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95344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Stories of the Past </w:t>
            </w:r>
          </w:p>
          <w:p w14:paraId="4DAA14D7" w14:textId="1192CC67" w:rsidR="00781101" w:rsidRPr="00AD1383" w:rsidRDefault="00781101" w:rsidP="00857C40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 xml:space="preserve">1.5-hour tour + art workshop </w:t>
            </w: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D1383">
              <w:rPr>
                <w:rFonts w:cstheme="minorHAnsi"/>
                <w:i/>
                <w:sz w:val="24"/>
                <w:szCs w:val="24"/>
              </w:rPr>
              <w:t>Art Loft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25A1F804" w14:textId="77777777" w:rsidTr="00ED345A">
        <w:tc>
          <w:tcPr>
            <w:tcW w:w="3595" w:type="dxa"/>
            <w:vMerge/>
          </w:tcPr>
          <w:p w14:paraId="5FBF817E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3A8E07EC" w14:textId="77777777" w:rsidR="00781101" w:rsidRPr="00AD1383" w:rsidRDefault="00C02BCA" w:rsidP="00ED345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How Do We Celebrate Chinese Festival? </w:t>
            </w:r>
          </w:p>
          <w:p w14:paraId="50D7B3A9" w14:textId="01D63087" w:rsidR="00781101" w:rsidRPr="00AD1383" w:rsidRDefault="00781101" w:rsidP="00ED345A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 tour + craft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d by </w:t>
            </w:r>
            <w:r w:rsidRPr="00AD1383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35B31F5A" w14:textId="77777777" w:rsidTr="00ED345A">
        <w:tc>
          <w:tcPr>
            <w:tcW w:w="3595" w:type="dxa"/>
            <w:vMerge w:val="restart"/>
          </w:tcPr>
          <w:p w14:paraId="2BC7C9FE" w14:textId="028CC83A" w:rsidR="00781101" w:rsidRPr="00AD1383" w:rsidRDefault="00781101">
            <w:pPr>
              <w:spacing w:line="360" w:lineRule="auto"/>
              <w:rPr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Primary School</w:t>
            </w:r>
          </w:p>
        </w:tc>
        <w:tc>
          <w:tcPr>
            <w:tcW w:w="6300" w:type="dxa"/>
          </w:tcPr>
          <w:p w14:paraId="3DF4500A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0939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Our Past, Present &amp; Future! </w:t>
            </w:r>
          </w:p>
          <w:p w14:paraId="2A9CE945" w14:textId="4E831A78" w:rsidR="00781101" w:rsidRPr="00AD1383" w:rsidRDefault="00781101" w:rsidP="00857C40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 tour + art workshop</w:t>
            </w:r>
            <w:r w:rsidRPr="00AD1383">
              <w:rPr>
                <w:b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D1383">
              <w:rPr>
                <w:rFonts w:cstheme="minorHAnsi"/>
                <w:i/>
                <w:sz w:val="24"/>
                <w:szCs w:val="24"/>
              </w:rPr>
              <w:t>Art Loft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70A6C503" w14:textId="77777777" w:rsidTr="00ED345A">
        <w:tc>
          <w:tcPr>
            <w:tcW w:w="3595" w:type="dxa"/>
            <w:vMerge/>
          </w:tcPr>
          <w:p w14:paraId="5C44996E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717A2FDF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Let’s Do the Lo Hei Twist! </w:t>
            </w:r>
          </w:p>
          <w:p w14:paraId="4EBF00C1" w14:textId="40204812" w:rsidR="00781101" w:rsidRPr="00AD1383" w:rsidRDefault="00781101" w:rsidP="00857C40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song writ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 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5C1B42D8" w14:textId="77777777" w:rsidTr="00ED345A">
        <w:tc>
          <w:tcPr>
            <w:tcW w:w="3595" w:type="dxa"/>
            <w:vMerge/>
          </w:tcPr>
          <w:p w14:paraId="659CDCAD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46F101E9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105539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4DCAB648" w14:textId="193CEF3B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music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 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4F74E1DB" w14:textId="77777777" w:rsidTr="00ED345A">
        <w:tc>
          <w:tcPr>
            <w:tcW w:w="3595" w:type="dxa"/>
            <w:vMerge/>
          </w:tcPr>
          <w:p w14:paraId="30EBD5AF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0571DC16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7934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Sing Your Way Through Singapore Music Eras! </w:t>
            </w:r>
          </w:p>
          <w:p w14:paraId="62716E91" w14:textId="6B2222B6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music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050A5602" w14:textId="77777777" w:rsidTr="00ED345A">
        <w:tc>
          <w:tcPr>
            <w:tcW w:w="3595" w:type="dxa"/>
            <w:vMerge/>
          </w:tcPr>
          <w:p w14:paraId="742A66DB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74DDFC2D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13408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Return to Roots with Xinyao Music </w:t>
            </w:r>
          </w:p>
          <w:p w14:paraId="19B8CF5B" w14:textId="0EED5287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music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 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553FCA6C" w14:textId="77777777" w:rsidTr="00ED345A">
        <w:tc>
          <w:tcPr>
            <w:tcW w:w="3595" w:type="dxa"/>
            <w:vMerge/>
          </w:tcPr>
          <w:p w14:paraId="2F0F47B5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346FBB83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4372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rFonts w:cstheme="minorHAnsi"/>
                <w:sz w:val="24"/>
                <w:szCs w:val="24"/>
              </w:rPr>
              <w:t xml:space="preserve"> Spot the Cultural Differences? </w:t>
            </w:r>
          </w:p>
          <w:p w14:paraId="783EB5C1" w14:textId="101F8250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collage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 by </w:t>
            </w:r>
            <w:r w:rsidRPr="00AD1383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312913F1" w14:textId="77777777" w:rsidTr="00ED345A">
        <w:tc>
          <w:tcPr>
            <w:tcW w:w="3595" w:type="dxa"/>
            <w:vMerge/>
          </w:tcPr>
          <w:p w14:paraId="79A4A86B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781F79F6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6828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rFonts w:cstheme="minorHAnsi"/>
                <w:sz w:val="24"/>
                <w:szCs w:val="24"/>
              </w:rPr>
              <w:t xml:space="preserve"> How Does Culture Evolve? </w:t>
            </w:r>
          </w:p>
          <w:p w14:paraId="3CDE1B0A" w14:textId="43BEC613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drama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 by </w:t>
            </w:r>
            <w:r w:rsidRPr="00AD1383">
              <w:rPr>
                <w:rFonts w:cstheme="minorHAnsi"/>
                <w:i/>
                <w:sz w:val="24"/>
                <w:szCs w:val="24"/>
              </w:rPr>
              <w:t>Preschool Market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6FD46174" w14:textId="77777777" w:rsidTr="00ED345A">
        <w:tc>
          <w:tcPr>
            <w:tcW w:w="3595" w:type="dxa"/>
            <w:vMerge w:val="restart"/>
          </w:tcPr>
          <w:p w14:paraId="7F9AC400" w14:textId="5C0C6797" w:rsidR="00781101" w:rsidRPr="00AD1383" w:rsidRDefault="00781101">
            <w:pPr>
              <w:spacing w:line="360" w:lineRule="auto"/>
              <w:rPr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Secondary School</w:t>
            </w:r>
          </w:p>
        </w:tc>
        <w:tc>
          <w:tcPr>
            <w:tcW w:w="6300" w:type="dxa"/>
          </w:tcPr>
          <w:p w14:paraId="6D6DF3FF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8835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Let’s Do the Lo Hei Twist! </w:t>
            </w:r>
          </w:p>
          <w:p w14:paraId="6F5E30E7" w14:textId="2C1B1739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song writing workshop</w:t>
            </w:r>
            <w:r w:rsidRPr="00AD1383">
              <w:rPr>
                <w:b/>
                <w:sz w:val="24"/>
                <w:szCs w:val="24"/>
              </w:rPr>
              <w:t xml:space="preserve">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113EA1A9" w14:textId="77777777" w:rsidTr="00ED345A">
        <w:tc>
          <w:tcPr>
            <w:tcW w:w="3595" w:type="dxa"/>
            <w:vMerge/>
          </w:tcPr>
          <w:p w14:paraId="7FE2B74D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4E3476F1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2971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379EF73D" w14:textId="43164498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music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 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47871E2B" w14:textId="77777777" w:rsidTr="00ED345A">
        <w:tc>
          <w:tcPr>
            <w:tcW w:w="3595" w:type="dxa"/>
            <w:vMerge/>
          </w:tcPr>
          <w:p w14:paraId="6CA0BFB7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558F95B7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84898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Sing Your Way Through Singapore Music Eras! </w:t>
            </w:r>
          </w:p>
          <w:p w14:paraId="6DE7B53B" w14:textId="42863DA8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music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43A8A5F2" w14:textId="77777777" w:rsidTr="00ED345A">
        <w:tc>
          <w:tcPr>
            <w:tcW w:w="3595" w:type="dxa"/>
            <w:vMerge/>
          </w:tcPr>
          <w:p w14:paraId="441D8DDE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7C6AA6A6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88116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Return to Roots with Xinyao Music </w:t>
            </w:r>
          </w:p>
          <w:p w14:paraId="3CD8449B" w14:textId="0C932A01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music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177A165E" w14:textId="77777777" w:rsidTr="00ED345A">
        <w:tc>
          <w:tcPr>
            <w:tcW w:w="3595" w:type="dxa"/>
            <w:vMerge w:val="restart"/>
          </w:tcPr>
          <w:p w14:paraId="5F2E6EB7" w14:textId="702E0717" w:rsidR="00781101" w:rsidRPr="00AD1383" w:rsidRDefault="00781101">
            <w:pPr>
              <w:spacing w:line="360" w:lineRule="auto"/>
              <w:rPr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Junior College/ Centralised Institutes/ Institute of Technical Education</w:t>
            </w:r>
          </w:p>
        </w:tc>
        <w:tc>
          <w:tcPr>
            <w:tcW w:w="6300" w:type="dxa"/>
          </w:tcPr>
          <w:p w14:paraId="5A95F27B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44906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Let’s Do the Lo Hei Twist! </w:t>
            </w:r>
          </w:p>
          <w:p w14:paraId="135A3B46" w14:textId="31729CB0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song writ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 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765DECBE" w14:textId="77777777" w:rsidTr="00ED345A">
        <w:tc>
          <w:tcPr>
            <w:tcW w:w="3595" w:type="dxa"/>
            <w:vMerge/>
          </w:tcPr>
          <w:p w14:paraId="4E1D52D3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01E05DB4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0723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55FF4A22" w14:textId="376D5910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music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 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68EC0E9F" w14:textId="77777777" w:rsidTr="00ED345A">
        <w:tc>
          <w:tcPr>
            <w:tcW w:w="3595" w:type="dxa"/>
            <w:vMerge/>
          </w:tcPr>
          <w:p w14:paraId="5FEBF8DE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60E2BD0A" w14:textId="7A478C5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2118096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Sing Your Way Through Singapore Music Eras! </w:t>
            </w:r>
          </w:p>
          <w:p w14:paraId="7AB7580D" w14:textId="77B121B2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music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6DCD9B41" w14:textId="77777777" w:rsidTr="00ED345A">
        <w:tc>
          <w:tcPr>
            <w:tcW w:w="3595" w:type="dxa"/>
            <w:vMerge/>
          </w:tcPr>
          <w:p w14:paraId="1D7CFA91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5D08676C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34703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Return to Roots with Xinyao Music </w:t>
            </w:r>
          </w:p>
          <w:p w14:paraId="5EA542B3" w14:textId="29557279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music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5217249E" w14:textId="77777777" w:rsidTr="00ED345A">
        <w:tc>
          <w:tcPr>
            <w:tcW w:w="3595" w:type="dxa"/>
            <w:vMerge w:val="restart"/>
          </w:tcPr>
          <w:p w14:paraId="3D40A640" w14:textId="241D69BC" w:rsidR="00781101" w:rsidRPr="00AD1383" w:rsidRDefault="00781101">
            <w:pPr>
              <w:spacing w:line="360" w:lineRule="auto"/>
              <w:rPr>
                <w:sz w:val="24"/>
                <w:szCs w:val="24"/>
              </w:rPr>
            </w:pPr>
            <w:r w:rsidRPr="00AD1383">
              <w:rPr>
                <w:sz w:val="24"/>
                <w:szCs w:val="24"/>
              </w:rPr>
              <w:t>Special Education</w:t>
            </w:r>
          </w:p>
        </w:tc>
        <w:tc>
          <w:tcPr>
            <w:tcW w:w="6300" w:type="dxa"/>
          </w:tcPr>
          <w:p w14:paraId="0FF755A2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5559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>Stories of the Past</w:t>
            </w:r>
          </w:p>
          <w:p w14:paraId="7436C707" w14:textId="09793479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1.5-hour tour + art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 by </w:t>
            </w:r>
            <w:r w:rsidRPr="00AD1383">
              <w:rPr>
                <w:rFonts w:cstheme="minorHAnsi"/>
                <w:i/>
                <w:sz w:val="24"/>
                <w:szCs w:val="24"/>
              </w:rPr>
              <w:t>Art Loft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781101" w:rsidRPr="00AD1383" w14:paraId="02051AA4" w14:textId="77777777" w:rsidTr="00ED345A">
        <w:tc>
          <w:tcPr>
            <w:tcW w:w="3595" w:type="dxa"/>
            <w:vMerge/>
          </w:tcPr>
          <w:p w14:paraId="474B7CC1" w14:textId="77777777" w:rsidR="00781101" w:rsidRPr="00AD1383" w:rsidRDefault="00781101">
            <w:pPr>
              <w:spacing w:line="360" w:lineRule="auto"/>
              <w:rPr>
                <w:b/>
                <w:sz w:val="24"/>
                <w:szCs w:val="24"/>
              </w:rPr>
            </w:pPr>
          </w:p>
        </w:tc>
        <w:tc>
          <w:tcPr>
            <w:tcW w:w="6300" w:type="dxa"/>
          </w:tcPr>
          <w:p w14:paraId="055457A3" w14:textId="77777777" w:rsidR="00781101" w:rsidRPr="00AD1383" w:rsidRDefault="00C02BCA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01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AD13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81101" w:rsidRPr="00AD1383">
              <w:rPr>
                <w:sz w:val="24"/>
                <w:szCs w:val="24"/>
              </w:rPr>
              <w:t xml:space="preserve"> </w:t>
            </w:r>
            <w:r w:rsidR="00781101" w:rsidRPr="00AD1383">
              <w:rPr>
                <w:rFonts w:cstheme="minorHAnsi"/>
                <w:sz w:val="24"/>
                <w:szCs w:val="24"/>
              </w:rPr>
              <w:t xml:space="preserve">Remix It! With the iPad </w:t>
            </w:r>
          </w:p>
          <w:p w14:paraId="35FDD3E7" w14:textId="5C76777D" w:rsidR="00781101" w:rsidRPr="00AD1383" w:rsidRDefault="00781101">
            <w:pPr>
              <w:rPr>
                <w:rFonts w:cstheme="minorHAnsi"/>
                <w:sz w:val="24"/>
                <w:szCs w:val="24"/>
              </w:rPr>
            </w:pPr>
            <w:r w:rsidRPr="00AD1383">
              <w:rPr>
                <w:rFonts w:cstheme="minorHAnsi"/>
                <w:sz w:val="24"/>
                <w:szCs w:val="24"/>
              </w:rPr>
              <w:t>(</w:t>
            </w:r>
            <w:r w:rsidRPr="00AD1383">
              <w:rPr>
                <w:bCs/>
                <w:sz w:val="24"/>
                <w:szCs w:val="24"/>
              </w:rPr>
              <w:t>2-hour</w:t>
            </w:r>
            <w:r w:rsidRPr="00AD1383" w:rsidDel="00F30781">
              <w:rPr>
                <w:bCs/>
                <w:sz w:val="24"/>
                <w:szCs w:val="24"/>
              </w:rPr>
              <w:t xml:space="preserve"> </w:t>
            </w:r>
            <w:r w:rsidRPr="00AD1383">
              <w:rPr>
                <w:bCs/>
                <w:sz w:val="24"/>
                <w:szCs w:val="24"/>
              </w:rPr>
              <w:t>tour + music making workshop</w:t>
            </w:r>
            <w:r w:rsidRPr="00AD1383">
              <w:rPr>
                <w:rFonts w:cstheme="minorHAnsi"/>
                <w:sz w:val="24"/>
                <w:szCs w:val="24"/>
              </w:rPr>
              <w:t xml:space="preserve"> by </w:t>
            </w:r>
            <w:r w:rsidRPr="00AD1383">
              <w:rPr>
                <w:rFonts w:cstheme="minorHAnsi"/>
                <w:i/>
                <w:sz w:val="24"/>
                <w:szCs w:val="24"/>
              </w:rPr>
              <w:t>Intune Music</w:t>
            </w:r>
            <w:r w:rsidRPr="00AD1383">
              <w:rPr>
                <w:rFonts w:cstheme="minorHAnsi"/>
                <w:sz w:val="24"/>
                <w:szCs w:val="24"/>
              </w:rPr>
              <w:t>)</w:t>
            </w:r>
          </w:p>
        </w:tc>
      </w:tr>
    </w:tbl>
    <w:p w14:paraId="74B5B613" w14:textId="4E353F50" w:rsidR="006372E3" w:rsidRPr="00AD1383" w:rsidRDefault="006372E3" w:rsidP="00DC30E6">
      <w:pPr>
        <w:spacing w:after="0" w:line="360" w:lineRule="auto"/>
        <w:rPr>
          <w:b/>
          <w:sz w:val="24"/>
          <w:szCs w:val="24"/>
        </w:rPr>
      </w:pPr>
    </w:p>
    <w:p w14:paraId="75265BF5" w14:textId="77777777" w:rsidR="00ED345A" w:rsidRPr="00ED345A" w:rsidRDefault="006D125B" w:rsidP="00ED345A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/>
          <w:b/>
          <w:bCs/>
          <w:lang w:val="en-US"/>
        </w:rPr>
        <w:t>Note:</w:t>
      </w:r>
    </w:p>
    <w:p w14:paraId="6C1B6C5A" w14:textId="5E260F50" w:rsidR="00DC30E6" w:rsidRPr="00AD1383" w:rsidRDefault="006D125B" w:rsidP="006D125B">
      <w:pPr>
        <w:pStyle w:val="Body"/>
        <w:numPr>
          <w:ilvl w:val="0"/>
          <w:numId w:val="22"/>
        </w:numPr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/>
          <w:bCs/>
        </w:rPr>
        <w:t>A</w:t>
      </w:r>
      <w:r w:rsidR="00DC30E6" w:rsidRPr="00AD1383">
        <w:rPr>
          <w:rFonts w:asciiTheme="minorHAnsi" w:hAnsiTheme="minorHAnsi"/>
          <w:bCs/>
        </w:rPr>
        <w:t xml:space="preserve">ll </w:t>
      </w:r>
      <w:r w:rsidR="00AA4B2A" w:rsidRPr="00AD1383">
        <w:rPr>
          <w:rFonts w:asciiTheme="minorHAnsi" w:hAnsiTheme="minorHAnsi"/>
          <w:bCs/>
        </w:rPr>
        <w:t>school programmes</w:t>
      </w:r>
      <w:r w:rsidR="00DC30E6" w:rsidRPr="00AD1383">
        <w:rPr>
          <w:rFonts w:asciiTheme="minorHAnsi" w:hAnsiTheme="minorHAnsi"/>
          <w:bCs/>
        </w:rPr>
        <w:t xml:space="preserve"> are confirmed only upon email </w:t>
      </w:r>
      <w:r w:rsidRPr="00AD1383">
        <w:rPr>
          <w:rFonts w:asciiTheme="minorHAnsi" w:hAnsiTheme="minorHAnsi"/>
          <w:bCs/>
        </w:rPr>
        <w:t xml:space="preserve">confirmation </w:t>
      </w:r>
      <w:r w:rsidR="00DC30E6" w:rsidRPr="00AD1383">
        <w:rPr>
          <w:rFonts w:asciiTheme="minorHAnsi" w:hAnsiTheme="minorHAnsi"/>
          <w:bCs/>
        </w:rPr>
        <w:t>from</w:t>
      </w:r>
      <w:r w:rsidRPr="00AD1383">
        <w:rPr>
          <w:rFonts w:asciiTheme="minorHAnsi" w:hAnsiTheme="minorHAnsi"/>
          <w:bCs/>
        </w:rPr>
        <w:t xml:space="preserve"> SCCC. </w:t>
      </w:r>
    </w:p>
    <w:p w14:paraId="7AFA5C6D" w14:textId="1F784C14" w:rsidR="006D125B" w:rsidRPr="00AD1383" w:rsidRDefault="006D125B" w:rsidP="00857C40">
      <w:pPr>
        <w:pStyle w:val="Body"/>
        <w:numPr>
          <w:ilvl w:val="0"/>
          <w:numId w:val="22"/>
        </w:numPr>
        <w:tabs>
          <w:tab w:val="left" w:pos="6061"/>
        </w:tabs>
        <w:rPr>
          <w:rFonts w:asciiTheme="minorHAnsi" w:hAnsiTheme="minorHAnsi" w:cstheme="minorHAnsi"/>
        </w:rPr>
      </w:pPr>
      <w:r w:rsidRPr="00AD1383">
        <w:rPr>
          <w:rFonts w:asciiTheme="minorHAnsi" w:hAnsiTheme="minorHAnsi"/>
          <w:bCs/>
        </w:rPr>
        <w:t xml:space="preserve">Please choose one preferred language for the guided tour with workshop. </w:t>
      </w:r>
    </w:p>
    <w:sectPr w:rsidR="006D125B" w:rsidRPr="00AD138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1EB08" w14:textId="77777777" w:rsidR="00C02BCA" w:rsidRDefault="00C02BCA" w:rsidP="001F5F2C">
      <w:pPr>
        <w:spacing w:after="0" w:line="240" w:lineRule="auto"/>
      </w:pPr>
      <w:r>
        <w:separator/>
      </w:r>
    </w:p>
  </w:endnote>
  <w:endnote w:type="continuationSeparator" w:id="0">
    <w:p w14:paraId="043DFD03" w14:textId="77777777" w:rsidR="00C02BCA" w:rsidRDefault="00C02BCA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3085F" w14:textId="77777777" w:rsidR="00C02BCA" w:rsidRDefault="00C02BCA" w:rsidP="001F5F2C">
      <w:pPr>
        <w:spacing w:after="0" w:line="240" w:lineRule="auto"/>
      </w:pPr>
      <w:r>
        <w:separator/>
      </w:r>
    </w:p>
  </w:footnote>
  <w:footnote w:type="continuationSeparator" w:id="0">
    <w:p w14:paraId="6AE94CC0" w14:textId="77777777" w:rsidR="00C02BCA" w:rsidRDefault="00C02BCA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5"/>
  </w:num>
  <w:num w:numId="4">
    <w:abstractNumId w:val="16"/>
  </w:num>
  <w:num w:numId="5">
    <w:abstractNumId w:val="1"/>
  </w:num>
  <w:num w:numId="6">
    <w:abstractNumId w:val="20"/>
  </w:num>
  <w:num w:numId="7">
    <w:abstractNumId w:val="22"/>
  </w:num>
  <w:num w:numId="8">
    <w:abstractNumId w:val="10"/>
  </w:num>
  <w:num w:numId="9">
    <w:abstractNumId w:val="0"/>
  </w:num>
  <w:num w:numId="10">
    <w:abstractNumId w:val="11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5"/>
  </w:num>
  <w:num w:numId="17">
    <w:abstractNumId w:val="2"/>
  </w:num>
  <w:num w:numId="18">
    <w:abstractNumId w:val="6"/>
  </w:num>
  <w:num w:numId="19">
    <w:abstractNumId w:val="19"/>
  </w:num>
  <w:num w:numId="20">
    <w:abstractNumId w:val="18"/>
  </w:num>
  <w:num w:numId="21">
    <w:abstractNumId w:val="21"/>
  </w:num>
  <w:num w:numId="22">
    <w:abstractNumId w:val="14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gUA2LMw0iwAAAA="/>
  </w:docVars>
  <w:rsids>
    <w:rsidRoot w:val="001F5F2C"/>
    <w:rsid w:val="00017A19"/>
    <w:rsid w:val="000406B5"/>
    <w:rsid w:val="000467F3"/>
    <w:rsid w:val="00055471"/>
    <w:rsid w:val="0005581E"/>
    <w:rsid w:val="000655E2"/>
    <w:rsid w:val="00081A60"/>
    <w:rsid w:val="000A7060"/>
    <w:rsid w:val="000B0E55"/>
    <w:rsid w:val="000C173F"/>
    <w:rsid w:val="000C7845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748B"/>
    <w:rsid w:val="00127AB6"/>
    <w:rsid w:val="00133EA4"/>
    <w:rsid w:val="00137158"/>
    <w:rsid w:val="001554F9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3744"/>
    <w:rsid w:val="001F5F2C"/>
    <w:rsid w:val="002039B3"/>
    <w:rsid w:val="002161FD"/>
    <w:rsid w:val="002207E3"/>
    <w:rsid w:val="00234A7E"/>
    <w:rsid w:val="00235917"/>
    <w:rsid w:val="00235C43"/>
    <w:rsid w:val="002415CB"/>
    <w:rsid w:val="00262730"/>
    <w:rsid w:val="00265A5B"/>
    <w:rsid w:val="00271B51"/>
    <w:rsid w:val="002764D8"/>
    <w:rsid w:val="00276997"/>
    <w:rsid w:val="002858F8"/>
    <w:rsid w:val="00285A09"/>
    <w:rsid w:val="002871F3"/>
    <w:rsid w:val="00291E70"/>
    <w:rsid w:val="002A01EE"/>
    <w:rsid w:val="002C6C1D"/>
    <w:rsid w:val="002C7EC4"/>
    <w:rsid w:val="002E6D08"/>
    <w:rsid w:val="002F1DA6"/>
    <w:rsid w:val="00310CF8"/>
    <w:rsid w:val="00315FE8"/>
    <w:rsid w:val="00317227"/>
    <w:rsid w:val="00322E75"/>
    <w:rsid w:val="003263AC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D7B20"/>
    <w:rsid w:val="003F0D1E"/>
    <w:rsid w:val="00412053"/>
    <w:rsid w:val="00425B71"/>
    <w:rsid w:val="004266FB"/>
    <w:rsid w:val="00457515"/>
    <w:rsid w:val="00463502"/>
    <w:rsid w:val="00465576"/>
    <w:rsid w:val="0049529E"/>
    <w:rsid w:val="004B52FC"/>
    <w:rsid w:val="004D2931"/>
    <w:rsid w:val="004E4E64"/>
    <w:rsid w:val="004F6E45"/>
    <w:rsid w:val="005105BB"/>
    <w:rsid w:val="005248D2"/>
    <w:rsid w:val="005273E3"/>
    <w:rsid w:val="005400CE"/>
    <w:rsid w:val="00550AA9"/>
    <w:rsid w:val="005550B6"/>
    <w:rsid w:val="00566FC0"/>
    <w:rsid w:val="00592B2B"/>
    <w:rsid w:val="005C0673"/>
    <w:rsid w:val="005D6C88"/>
    <w:rsid w:val="005D7A12"/>
    <w:rsid w:val="005F5623"/>
    <w:rsid w:val="00613AC5"/>
    <w:rsid w:val="0062088F"/>
    <w:rsid w:val="00626653"/>
    <w:rsid w:val="006372E3"/>
    <w:rsid w:val="00637F19"/>
    <w:rsid w:val="006523E1"/>
    <w:rsid w:val="00660698"/>
    <w:rsid w:val="0066107B"/>
    <w:rsid w:val="00676C60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A3E"/>
    <w:rsid w:val="007A3185"/>
    <w:rsid w:val="007C1591"/>
    <w:rsid w:val="007D1691"/>
    <w:rsid w:val="007D392D"/>
    <w:rsid w:val="007D5905"/>
    <w:rsid w:val="00806118"/>
    <w:rsid w:val="008108F4"/>
    <w:rsid w:val="00813483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E4C3E"/>
    <w:rsid w:val="008F2B97"/>
    <w:rsid w:val="00902345"/>
    <w:rsid w:val="00903312"/>
    <w:rsid w:val="00904991"/>
    <w:rsid w:val="009113F7"/>
    <w:rsid w:val="00912398"/>
    <w:rsid w:val="00920092"/>
    <w:rsid w:val="00925971"/>
    <w:rsid w:val="00934F27"/>
    <w:rsid w:val="00960538"/>
    <w:rsid w:val="009647FF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F2295"/>
    <w:rsid w:val="009F27F2"/>
    <w:rsid w:val="009F78E9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A03A0"/>
    <w:rsid w:val="00AA4B2A"/>
    <w:rsid w:val="00AB0AE8"/>
    <w:rsid w:val="00AB1C35"/>
    <w:rsid w:val="00AB32B7"/>
    <w:rsid w:val="00AB34AC"/>
    <w:rsid w:val="00AC5330"/>
    <w:rsid w:val="00AD1383"/>
    <w:rsid w:val="00AF332E"/>
    <w:rsid w:val="00AF7B41"/>
    <w:rsid w:val="00B00567"/>
    <w:rsid w:val="00B06A67"/>
    <w:rsid w:val="00B14339"/>
    <w:rsid w:val="00B169AF"/>
    <w:rsid w:val="00B3083C"/>
    <w:rsid w:val="00B50F0D"/>
    <w:rsid w:val="00B63770"/>
    <w:rsid w:val="00B700F0"/>
    <w:rsid w:val="00B7403E"/>
    <w:rsid w:val="00B83920"/>
    <w:rsid w:val="00B87360"/>
    <w:rsid w:val="00B90DF4"/>
    <w:rsid w:val="00BC0A4F"/>
    <w:rsid w:val="00BD7103"/>
    <w:rsid w:val="00BE01C0"/>
    <w:rsid w:val="00BE5B80"/>
    <w:rsid w:val="00BE72F9"/>
    <w:rsid w:val="00C02BCA"/>
    <w:rsid w:val="00C07CA5"/>
    <w:rsid w:val="00C3543D"/>
    <w:rsid w:val="00C5005F"/>
    <w:rsid w:val="00C510EF"/>
    <w:rsid w:val="00C7166B"/>
    <w:rsid w:val="00C73B82"/>
    <w:rsid w:val="00C804EB"/>
    <w:rsid w:val="00C83112"/>
    <w:rsid w:val="00C94A75"/>
    <w:rsid w:val="00C97E94"/>
    <w:rsid w:val="00CA0BEB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80611"/>
    <w:rsid w:val="00DA7973"/>
    <w:rsid w:val="00DB25B6"/>
    <w:rsid w:val="00DC30E6"/>
    <w:rsid w:val="00DD62B6"/>
    <w:rsid w:val="00DD6C92"/>
    <w:rsid w:val="00DD6CA9"/>
    <w:rsid w:val="00E23A96"/>
    <w:rsid w:val="00E31662"/>
    <w:rsid w:val="00E3442D"/>
    <w:rsid w:val="00E46DB6"/>
    <w:rsid w:val="00E8678A"/>
    <w:rsid w:val="00E900DC"/>
    <w:rsid w:val="00E909D3"/>
    <w:rsid w:val="00E96B6C"/>
    <w:rsid w:val="00E9702C"/>
    <w:rsid w:val="00EA1E6F"/>
    <w:rsid w:val="00EC2705"/>
    <w:rsid w:val="00ED345A"/>
    <w:rsid w:val="00EE650B"/>
    <w:rsid w:val="00EF6E45"/>
    <w:rsid w:val="00F041A8"/>
    <w:rsid w:val="00F147CD"/>
    <w:rsid w:val="00F30781"/>
    <w:rsid w:val="00F34DFC"/>
    <w:rsid w:val="00F37094"/>
    <w:rsid w:val="00F402D5"/>
    <w:rsid w:val="00F57913"/>
    <w:rsid w:val="00F67E0B"/>
    <w:rsid w:val="00F74CDE"/>
    <w:rsid w:val="00FA5932"/>
    <w:rsid w:val="00FB2650"/>
    <w:rsid w:val="00FB4084"/>
    <w:rsid w:val="00FB511A"/>
    <w:rsid w:val="00FC6C1C"/>
    <w:rsid w:val="00FC7787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forms/WAZWFHqPdg1jgR1s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68E6C400804F0FB6267E86121A3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80D7A-61BC-4BDA-8AD5-36DF5E5B51DA}"/>
      </w:docPartPr>
      <w:docPartBody>
        <w:p w:rsidR="00FD4F48" w:rsidRDefault="007B54A0" w:rsidP="007B54A0">
          <w:pPr>
            <w:pStyle w:val="7368E6C400804F0FB6267E86121A377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EE7E521C146F9A87124CE115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88848-26E2-446E-8338-898F09BB88F4}"/>
      </w:docPartPr>
      <w:docPartBody>
        <w:p w:rsidR="00FD4F48" w:rsidRDefault="007B54A0" w:rsidP="007B54A0">
          <w:pPr>
            <w:pStyle w:val="DA2EE7E521C146F9A87124CE1150DB5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3386EBEB704C339E81FAAE12B68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F0ABE-097B-4A5D-B277-5A945C254A9A}"/>
      </w:docPartPr>
      <w:docPartBody>
        <w:p w:rsidR="00826EFB" w:rsidRDefault="000B4782" w:rsidP="000B4782">
          <w:pPr>
            <w:pStyle w:val="183386EBEB704C339E81FAAE12B68A2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83A760B74F40E68898447B99587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9B739-EF9F-47BD-968F-2BF7B2F48DF2}"/>
      </w:docPartPr>
      <w:docPartBody>
        <w:p w:rsidR="00826EFB" w:rsidRDefault="000B4782" w:rsidP="000B4782">
          <w:pPr>
            <w:pStyle w:val="9683A760B74F40E68898447B995876A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9E1C2862C74E7E85CEBAA4A434F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0DD58-EF4A-4739-B87A-48666BC1DDFE}"/>
      </w:docPartPr>
      <w:docPartBody>
        <w:p w:rsidR="00826EFB" w:rsidRDefault="000B4782" w:rsidP="000B4782">
          <w:pPr>
            <w:pStyle w:val="2E9E1C2862C74E7E85CEBAA4A434F36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40A1C0D650496884552A7EFD3D3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FC400-0A9B-4D97-AA5D-02A1E03610F9}"/>
      </w:docPartPr>
      <w:docPartBody>
        <w:p w:rsidR="00826EFB" w:rsidRDefault="000B4782" w:rsidP="000B4782">
          <w:pPr>
            <w:pStyle w:val="3040A1C0D650496884552A7EFD3D370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54FFD9E35E40B3AE257DA6FE9F3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A0CAD-9B7B-4E72-A95B-D00B50F1CA14}"/>
      </w:docPartPr>
      <w:docPartBody>
        <w:p w:rsidR="00826EFB" w:rsidRDefault="000B4782" w:rsidP="000B4782">
          <w:pPr>
            <w:pStyle w:val="6754FFD9E35E40B3AE257DA6FE9F3C0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0A40E7"/>
    <w:rsid w:val="000B4782"/>
    <w:rsid w:val="00146833"/>
    <w:rsid w:val="00192F63"/>
    <w:rsid w:val="001E526A"/>
    <w:rsid w:val="0027571A"/>
    <w:rsid w:val="002870C2"/>
    <w:rsid w:val="0031391A"/>
    <w:rsid w:val="00335E94"/>
    <w:rsid w:val="00392255"/>
    <w:rsid w:val="00395EF6"/>
    <w:rsid w:val="005024B0"/>
    <w:rsid w:val="0056656B"/>
    <w:rsid w:val="00630E54"/>
    <w:rsid w:val="006365F1"/>
    <w:rsid w:val="006C2009"/>
    <w:rsid w:val="00745232"/>
    <w:rsid w:val="007627F1"/>
    <w:rsid w:val="007668F5"/>
    <w:rsid w:val="00785DD9"/>
    <w:rsid w:val="007A6523"/>
    <w:rsid w:val="007B54A0"/>
    <w:rsid w:val="00826EFB"/>
    <w:rsid w:val="00932CBA"/>
    <w:rsid w:val="0096184F"/>
    <w:rsid w:val="009C1F42"/>
    <w:rsid w:val="00AB39C3"/>
    <w:rsid w:val="00AC6B2B"/>
    <w:rsid w:val="00AE4A24"/>
    <w:rsid w:val="00B056FC"/>
    <w:rsid w:val="00B136A2"/>
    <w:rsid w:val="00B67727"/>
    <w:rsid w:val="00D30D54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4782"/>
    <w:rPr>
      <w:color w:val="808080"/>
    </w:rPr>
  </w:style>
  <w:style w:type="paragraph" w:customStyle="1" w:styleId="183386EBEB704C339E81FAAE12B68A2E">
    <w:name w:val="183386EBEB704C339E81FAAE12B68A2E"/>
    <w:rsid w:val="000B4782"/>
    <w:rPr>
      <w:lang w:val="en-SG"/>
    </w:rPr>
  </w:style>
  <w:style w:type="paragraph" w:customStyle="1" w:styleId="9683A760B74F40E68898447B995876A9">
    <w:name w:val="9683A760B74F40E68898447B995876A9"/>
    <w:rsid w:val="000B4782"/>
    <w:rPr>
      <w:lang w:val="en-SG"/>
    </w:rPr>
  </w:style>
  <w:style w:type="paragraph" w:customStyle="1" w:styleId="2E9E1C2862C74E7E85CEBAA4A434F363">
    <w:name w:val="2E9E1C2862C74E7E85CEBAA4A434F363"/>
    <w:rsid w:val="000B4782"/>
    <w:rPr>
      <w:lang w:val="en-SG"/>
    </w:rPr>
  </w:style>
  <w:style w:type="paragraph" w:customStyle="1" w:styleId="3040A1C0D650496884552A7EFD3D3707">
    <w:name w:val="3040A1C0D650496884552A7EFD3D3707"/>
    <w:rsid w:val="000B4782"/>
    <w:rPr>
      <w:lang w:val="en-SG"/>
    </w:rPr>
  </w:style>
  <w:style w:type="paragraph" w:customStyle="1" w:styleId="6754FFD9E35E40B3AE257DA6FE9F3C0A">
    <w:name w:val="6754FFD9E35E40B3AE257DA6FE9F3C0A"/>
    <w:rsid w:val="000B4782"/>
    <w:rPr>
      <w:lang w:val="en-SG"/>
    </w:rPr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7368E6C400804F0FB6267E86121A3779">
    <w:name w:val="7368E6C400804F0FB6267E86121A3779"/>
    <w:rsid w:val="007B54A0"/>
    <w:rPr>
      <w:lang w:val="en-SG"/>
    </w:rPr>
  </w:style>
  <w:style w:type="paragraph" w:customStyle="1" w:styleId="DA2EE7E521C146F9A87124CE1150DB58">
    <w:name w:val="DA2EE7E521C146F9A87124CE1150DB58"/>
    <w:rsid w:val="007B54A0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894B2-1C5F-4556-AF2D-88D159560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84</Words>
  <Characters>675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4</cp:revision>
  <dcterms:created xsi:type="dcterms:W3CDTF">2021-08-19T08:45:00Z</dcterms:created>
  <dcterms:modified xsi:type="dcterms:W3CDTF">2021-08-19T09:07:00Z</dcterms:modified>
</cp:coreProperties>
</file>